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Pr="00835695" w:rsidRDefault="009A1116">
      <w:pPr>
        <w:rPr>
          <w:b/>
          <w:u w:val="single"/>
        </w:rPr>
      </w:pPr>
      <w:r w:rsidRPr="00835695">
        <w:rPr>
          <w:b/>
          <w:u w:val="single"/>
        </w:rPr>
        <w:t>French Revolution Test Guide:</w:t>
      </w:r>
    </w:p>
    <w:p w:rsidR="009A1116" w:rsidRDefault="009A1116" w:rsidP="009A1116">
      <w:r>
        <w:t xml:space="preserve">The </w:t>
      </w:r>
      <w:r w:rsidRPr="009A1116">
        <w:rPr>
          <w:b/>
        </w:rPr>
        <w:t>Three Estates</w:t>
      </w:r>
      <w:r>
        <w:t xml:space="preserve"> were a </w:t>
      </w:r>
      <w:r w:rsidRPr="009A1116">
        <w:rPr>
          <w:b/>
        </w:rPr>
        <w:t>remnant of medieval France</w:t>
      </w:r>
      <w:r>
        <w:t xml:space="preserve"> and did not reflect the modern French nation.</w:t>
      </w:r>
    </w:p>
    <w:p w:rsidR="009A1116" w:rsidRDefault="009A1116" w:rsidP="009A1116">
      <w:pPr>
        <w:ind w:firstLine="720"/>
      </w:pPr>
      <w:r>
        <w:t xml:space="preserve">1. The </w:t>
      </w:r>
      <w:r w:rsidRPr="009A1116">
        <w:rPr>
          <w:b/>
        </w:rPr>
        <w:t>clergy</w:t>
      </w:r>
      <w:r>
        <w:t xml:space="preserve"> (</w:t>
      </w:r>
      <w:r w:rsidRPr="009A1116">
        <w:rPr>
          <w:b/>
        </w:rPr>
        <w:t>First Estate</w:t>
      </w:r>
      <w:r>
        <w:t>)</w:t>
      </w:r>
    </w:p>
    <w:p w:rsidR="009A1116" w:rsidRDefault="009A1116" w:rsidP="009A1116">
      <w:pPr>
        <w:ind w:left="720" w:firstLine="720"/>
      </w:pPr>
      <w:r>
        <w:t>a. It contained less than 1% of population but the Catholic Church in France owned 20% of the land.</w:t>
      </w:r>
    </w:p>
    <w:p w:rsidR="009A1116" w:rsidRDefault="009A1116" w:rsidP="009A1116">
      <w:pPr>
        <w:ind w:left="720" w:firstLine="720"/>
      </w:pPr>
      <w:r>
        <w:t xml:space="preserve">b. The clergy and the Church were </w:t>
      </w:r>
      <w:r w:rsidRPr="009A1116">
        <w:rPr>
          <w:b/>
        </w:rPr>
        <w:t>exempt from taxes</w:t>
      </w:r>
      <w:r>
        <w:t>.</w:t>
      </w:r>
    </w:p>
    <w:p w:rsidR="009A1116" w:rsidRDefault="009A1116" w:rsidP="009A1116">
      <w:pPr>
        <w:ind w:left="1440" w:firstLine="720"/>
      </w:pPr>
      <w:r>
        <w:t> Much of church’s income was drained away from local parishes by political appointees and high-ranking aristocrats.</w:t>
      </w:r>
    </w:p>
    <w:p w:rsidR="009A1116" w:rsidRDefault="009A1116" w:rsidP="009A1116">
      <w:pPr>
        <w:ind w:firstLine="720"/>
      </w:pPr>
      <w:r>
        <w:t xml:space="preserve">2. </w:t>
      </w:r>
      <w:r w:rsidRPr="009A1116">
        <w:rPr>
          <w:b/>
        </w:rPr>
        <w:t>Nobility</w:t>
      </w:r>
      <w:r>
        <w:t xml:space="preserve"> (</w:t>
      </w:r>
      <w:r w:rsidRPr="009A1116">
        <w:rPr>
          <w:b/>
        </w:rPr>
        <w:t>Second Estate</w:t>
      </w:r>
      <w:r>
        <w:t>)</w:t>
      </w:r>
    </w:p>
    <w:p w:rsidR="009A1116" w:rsidRDefault="009A1116" w:rsidP="009A1116">
      <w:pPr>
        <w:ind w:left="720" w:firstLine="720"/>
      </w:pPr>
      <w:r>
        <w:t>a. 2-4% of the total population; exempt from taxation</w:t>
      </w:r>
    </w:p>
    <w:p w:rsidR="009A1116" w:rsidRDefault="009A1116" w:rsidP="009A1116">
      <w:pPr>
        <w:ind w:left="720" w:firstLine="720"/>
      </w:pPr>
      <w:r>
        <w:t>b. It owned about 25% of the land.</w:t>
      </w:r>
    </w:p>
    <w:p w:rsidR="009A1116" w:rsidRDefault="009A1116" w:rsidP="009A1116">
      <w:pPr>
        <w:ind w:left="720" w:firstLine="720"/>
      </w:pPr>
      <w:r>
        <w:t xml:space="preserve">c. It enjoyed a significant </w:t>
      </w:r>
      <w:r w:rsidRPr="009A1116">
        <w:rPr>
          <w:b/>
        </w:rPr>
        <w:t>resurgence</w:t>
      </w:r>
      <w:r>
        <w:t xml:space="preserve"> in influence</w:t>
      </w:r>
      <w:r w:rsidRPr="009A1116">
        <w:rPr>
          <w:b/>
        </w:rPr>
        <w:t xml:space="preserve"> after the death of Louis XIV in 1715</w:t>
      </w:r>
      <w:r>
        <w:t>.</w:t>
      </w:r>
    </w:p>
    <w:p w:rsidR="009A1116" w:rsidRDefault="009A1116" w:rsidP="009A1116">
      <w:pPr>
        <w:ind w:left="720" w:firstLine="720"/>
      </w:pPr>
      <w:r>
        <w:t xml:space="preserve">d. </w:t>
      </w:r>
      <w:r w:rsidRPr="009A1116">
        <w:rPr>
          <w:b/>
        </w:rPr>
        <w:t>Nobles</w:t>
      </w:r>
      <w:r>
        <w:t xml:space="preserve"> enjoyed </w:t>
      </w:r>
      <w:r w:rsidRPr="009A1116">
        <w:rPr>
          <w:b/>
        </w:rPr>
        <w:t>medieval manorial rights</w:t>
      </w:r>
      <w:r>
        <w:t xml:space="preserve"> that </w:t>
      </w:r>
      <w:r w:rsidRPr="009A1116">
        <w:rPr>
          <w:b/>
        </w:rPr>
        <w:t>allowed</w:t>
      </w:r>
      <w:r>
        <w:t xml:space="preserve"> them </w:t>
      </w:r>
      <w:r w:rsidRPr="009A1116">
        <w:rPr>
          <w:b/>
        </w:rPr>
        <w:t>to tax peasants</w:t>
      </w:r>
      <w:r>
        <w:t xml:space="preserve"> for their own profit.</w:t>
      </w:r>
    </w:p>
    <w:p w:rsidR="009A1116" w:rsidRDefault="009A1116" w:rsidP="009A1116">
      <w:pPr>
        <w:ind w:firstLine="720"/>
      </w:pPr>
      <w:r>
        <w:t xml:space="preserve">3. </w:t>
      </w:r>
      <w:r>
        <w:t xml:space="preserve">The </w:t>
      </w:r>
      <w:r w:rsidRPr="009A1116">
        <w:rPr>
          <w:b/>
        </w:rPr>
        <w:t>Third Estate</w:t>
      </w:r>
      <w:r>
        <w:t xml:space="preserve"> consisted of a </w:t>
      </w:r>
      <w:r w:rsidRPr="009A1116">
        <w:rPr>
          <w:b/>
        </w:rPr>
        <w:t>few rich merchants or professionals</w:t>
      </w:r>
      <w:r>
        <w:t xml:space="preserve">, the </w:t>
      </w:r>
      <w:r w:rsidRPr="009A1116">
        <w:rPr>
          <w:b/>
        </w:rPr>
        <w:t>middle class</w:t>
      </w:r>
      <w:r>
        <w:t xml:space="preserve">, </w:t>
      </w:r>
      <w:r w:rsidRPr="009A1116">
        <w:rPr>
          <w:b/>
        </w:rPr>
        <w:t>urban artisans</w:t>
      </w:r>
      <w:r>
        <w:t xml:space="preserve">, unskilled workers </w:t>
      </w:r>
      <w:r w:rsidRPr="009A1116">
        <w:rPr>
          <w:b/>
        </w:rPr>
        <w:t>and the mass of peasants</w:t>
      </w:r>
      <w:r>
        <w:t>.</w:t>
      </w:r>
    </w:p>
    <w:p w:rsidR="009A1116" w:rsidRDefault="009A1116" w:rsidP="009A1116">
      <w:pPr>
        <w:ind w:left="720" w:firstLine="720"/>
      </w:pPr>
      <w:r>
        <w:t xml:space="preserve">a. It </w:t>
      </w:r>
      <w:r w:rsidRPr="009A1116">
        <w:rPr>
          <w:b/>
        </w:rPr>
        <w:t>bore</w:t>
      </w:r>
      <w:r>
        <w:t xml:space="preserve"> </w:t>
      </w:r>
      <w:proofErr w:type="gramStart"/>
      <w:r>
        <w:t>the vast</w:t>
      </w:r>
      <w:r w:rsidRPr="009A1116">
        <w:rPr>
          <w:b/>
        </w:rPr>
        <w:t xml:space="preserve"> majority of</w:t>
      </w:r>
      <w:proofErr w:type="gramEnd"/>
      <w:r w:rsidRPr="009A1116">
        <w:rPr>
          <w:b/>
        </w:rPr>
        <w:t xml:space="preserve"> the tax burden</w:t>
      </w:r>
      <w:r>
        <w:t>.</w:t>
      </w:r>
    </w:p>
    <w:p w:rsidR="009A1116" w:rsidRDefault="009A1116" w:rsidP="009A1116">
      <w:pPr>
        <w:ind w:left="1440" w:firstLine="720"/>
      </w:pPr>
      <w:r>
        <w:t xml:space="preserve"> </w:t>
      </w:r>
      <w:proofErr w:type="spellStart"/>
      <w:r>
        <w:t>Taille</w:t>
      </w:r>
      <w:proofErr w:type="spellEnd"/>
      <w:r>
        <w:t>: land tax</w:t>
      </w:r>
    </w:p>
    <w:p w:rsidR="009A1116" w:rsidRDefault="009A1116" w:rsidP="009A1116">
      <w:pPr>
        <w:ind w:left="1440" w:firstLine="720"/>
      </w:pPr>
      <w:r>
        <w:t> Tithe: church tax equivalent to 10% of annual income.</w:t>
      </w:r>
    </w:p>
    <w:p w:rsidR="009A1116" w:rsidRDefault="009A1116" w:rsidP="009A1116">
      <w:pPr>
        <w:ind w:left="720" w:firstLine="720"/>
      </w:pPr>
      <w:r>
        <w:t>b</w:t>
      </w:r>
      <w:r>
        <w:t xml:space="preserve">. The </w:t>
      </w:r>
      <w:r w:rsidRPr="00D529D2">
        <w:rPr>
          <w:b/>
        </w:rPr>
        <w:t>bourgeoisie</w:t>
      </w:r>
      <w:r>
        <w:t xml:space="preserve"> </w:t>
      </w:r>
      <w:r w:rsidRPr="00D529D2">
        <w:rPr>
          <w:b/>
        </w:rPr>
        <w:t>demanded</w:t>
      </w:r>
      <w:r>
        <w:t xml:space="preserve"> that</w:t>
      </w:r>
      <w:r w:rsidRPr="00D529D2">
        <w:rPr>
          <w:b/>
        </w:rPr>
        <w:t xml:space="preserve"> political and social power</w:t>
      </w:r>
      <w:r>
        <w:t xml:space="preserve"> be </w:t>
      </w:r>
      <w:r w:rsidRPr="00D529D2">
        <w:rPr>
          <w:b/>
        </w:rPr>
        <w:t>congruent with</w:t>
      </w:r>
      <w:r>
        <w:t xml:space="preserve"> their </w:t>
      </w:r>
      <w:r w:rsidRPr="00D529D2">
        <w:rPr>
          <w:b/>
        </w:rPr>
        <w:t>emerging economic power</w:t>
      </w:r>
      <w:r>
        <w:t>.</w:t>
      </w:r>
    </w:p>
    <w:p w:rsidR="009A1116" w:rsidRDefault="009A1116" w:rsidP="00D529D2">
      <w:pPr>
        <w:ind w:left="1440" w:firstLine="720"/>
      </w:pPr>
      <w:r>
        <w:t xml:space="preserve"> It </w:t>
      </w:r>
      <w:r w:rsidRPr="00D529D2">
        <w:rPr>
          <w:b/>
        </w:rPr>
        <w:t>resented</w:t>
      </w:r>
      <w:r>
        <w:t xml:space="preserve"> the </w:t>
      </w:r>
      <w:r w:rsidRPr="00D529D2">
        <w:rPr>
          <w:b/>
        </w:rPr>
        <w:t>First and Second Estates</w:t>
      </w:r>
      <w:r>
        <w:t xml:space="preserve"> who held </w:t>
      </w:r>
      <w:r w:rsidRPr="00D529D2">
        <w:rPr>
          <w:b/>
        </w:rPr>
        <w:t>most</w:t>
      </w:r>
      <w:r>
        <w:t xml:space="preserve"> </w:t>
      </w:r>
      <w:proofErr w:type="gramStart"/>
      <w:r>
        <w:t>all of</w:t>
      </w:r>
      <w:proofErr w:type="gramEnd"/>
      <w:r>
        <w:t xml:space="preserve"> the </w:t>
      </w:r>
      <w:r w:rsidRPr="00D529D2">
        <w:rPr>
          <w:b/>
        </w:rPr>
        <w:t>political and social power</w:t>
      </w:r>
      <w:r>
        <w:t>.</w:t>
      </w:r>
    </w:p>
    <w:p w:rsidR="009A1116" w:rsidRDefault="009A1116" w:rsidP="00D529D2">
      <w:pPr>
        <w:ind w:left="1440" w:firstLine="720"/>
      </w:pPr>
      <w:r>
        <w:t xml:space="preserve"> It </w:t>
      </w:r>
      <w:r w:rsidRPr="00D529D2">
        <w:rPr>
          <w:b/>
        </w:rPr>
        <w:t>wanted reduction</w:t>
      </w:r>
      <w:r>
        <w:t xml:space="preserve"> of </w:t>
      </w:r>
      <w:r w:rsidRPr="00D529D2">
        <w:rPr>
          <w:b/>
        </w:rPr>
        <w:t>privileges</w:t>
      </w:r>
      <w:r>
        <w:t xml:space="preserve"> for the </w:t>
      </w:r>
      <w:r w:rsidRPr="00D529D2">
        <w:rPr>
          <w:b/>
        </w:rPr>
        <w:t>nobility</w:t>
      </w:r>
      <w:r>
        <w:t xml:space="preserve"> and </w:t>
      </w:r>
      <w:r w:rsidRPr="00D529D2">
        <w:rPr>
          <w:b/>
        </w:rPr>
        <w:t>tax relief</w:t>
      </w:r>
      <w:r>
        <w:t xml:space="preserve"> for the middle class.</w:t>
      </w:r>
    </w:p>
    <w:p w:rsidR="00D529D2" w:rsidRPr="00D529D2" w:rsidRDefault="00D529D2" w:rsidP="00D529D2">
      <w:pPr>
        <w:rPr>
          <w:b/>
        </w:rPr>
      </w:pPr>
      <w:r w:rsidRPr="00D529D2">
        <w:rPr>
          <w:b/>
          <w:highlight w:val="green"/>
        </w:rPr>
        <w:t>III. Causes of the French Revolution</w:t>
      </w:r>
      <w:r w:rsidRPr="00D529D2">
        <w:rPr>
          <w:b/>
        </w:rPr>
        <w:t xml:space="preserve"> </w:t>
      </w:r>
    </w:p>
    <w:p w:rsidR="00D529D2" w:rsidRDefault="00D529D2" w:rsidP="00D529D2">
      <w:pPr>
        <w:ind w:firstLine="720"/>
      </w:pPr>
      <w:r>
        <w:t xml:space="preserve">A. </w:t>
      </w:r>
      <w:r w:rsidRPr="00D529D2">
        <w:rPr>
          <w:b/>
        </w:rPr>
        <w:t>Long-Term Causes</w:t>
      </w:r>
      <w:r>
        <w:t xml:space="preserve"> – </w:t>
      </w:r>
      <w:r w:rsidRPr="00D529D2">
        <w:rPr>
          <w:b/>
        </w:rPr>
        <w:t>Breakdown of the old order</w:t>
      </w:r>
      <w:r>
        <w:t>—</w:t>
      </w:r>
      <w:proofErr w:type="spellStart"/>
      <w:r w:rsidRPr="00D529D2">
        <w:rPr>
          <w:b/>
        </w:rPr>
        <w:t>ancien</w:t>
      </w:r>
      <w:proofErr w:type="spellEnd"/>
      <w:r w:rsidRPr="00D529D2">
        <w:rPr>
          <w:b/>
        </w:rPr>
        <w:t xml:space="preserve"> regime</w:t>
      </w:r>
    </w:p>
    <w:p w:rsidR="00D529D2" w:rsidRDefault="00D529D2" w:rsidP="00D529D2">
      <w:pPr>
        <w:ind w:left="720" w:firstLine="720"/>
      </w:pPr>
      <w:r>
        <w:t xml:space="preserve">1. The French Revolution was </w:t>
      </w:r>
      <w:r w:rsidRPr="00D529D2">
        <w:rPr>
          <w:b/>
          <w:highlight w:val="yellow"/>
        </w:rPr>
        <w:t>partly influenced by the American Revolution</w:t>
      </w:r>
      <w:r>
        <w:t>.</w:t>
      </w:r>
    </w:p>
    <w:p w:rsidR="00D529D2" w:rsidRDefault="00D529D2" w:rsidP="00D529D2">
      <w:pPr>
        <w:ind w:left="1440" w:firstLine="720"/>
      </w:pPr>
      <w:r>
        <w:t>a. Many French soldiers had served in America during the American Revolution.</w:t>
      </w:r>
    </w:p>
    <w:p w:rsidR="00D529D2" w:rsidRDefault="00D529D2" w:rsidP="00D529D2">
      <w:pPr>
        <w:ind w:left="1440" w:firstLine="720"/>
      </w:pPr>
      <w:r>
        <w:t>b. The French bourgeoisie and lower nobility were intrigued by American ideals of liberty.</w:t>
      </w:r>
    </w:p>
    <w:p w:rsidR="00D529D2" w:rsidRDefault="00D529D2" w:rsidP="00D529D2">
      <w:pPr>
        <w:ind w:left="720" w:firstLine="720"/>
      </w:pPr>
      <w:r>
        <w:lastRenderedPageBreak/>
        <w:t xml:space="preserve">c. Massive </w:t>
      </w:r>
      <w:r w:rsidRPr="00D529D2">
        <w:rPr>
          <w:b/>
        </w:rPr>
        <w:t>French aid to the Americans</w:t>
      </w:r>
      <w:r>
        <w:t xml:space="preserve"> resulted in an increase in the already</w:t>
      </w:r>
      <w:r w:rsidRPr="00D529D2">
        <w:rPr>
          <w:b/>
        </w:rPr>
        <w:t xml:space="preserve"> </w:t>
      </w:r>
      <w:r w:rsidRPr="00D529D2">
        <w:rPr>
          <w:b/>
          <w:highlight w:val="yellow"/>
        </w:rPr>
        <w:t>huge French debt</w:t>
      </w:r>
      <w:r>
        <w:t>.</w:t>
      </w:r>
    </w:p>
    <w:p w:rsidR="00D529D2" w:rsidRDefault="00D529D2" w:rsidP="00D529D2">
      <w:pPr>
        <w:ind w:firstLine="720"/>
      </w:pPr>
      <w:r>
        <w:t>2. Increased criticism of the French gov’t was spurred by</w:t>
      </w:r>
      <w:r w:rsidRPr="00D529D2">
        <w:rPr>
          <w:b/>
        </w:rPr>
        <w:t xml:space="preserve"> </w:t>
      </w:r>
      <w:r w:rsidRPr="00D529D2">
        <w:rPr>
          <w:b/>
          <w:highlight w:val="yellow"/>
        </w:rPr>
        <w:t>rising expectations of the Enlightenment</w:t>
      </w:r>
      <w:r>
        <w:t>.</w:t>
      </w:r>
    </w:p>
    <w:p w:rsidR="00D529D2" w:rsidRDefault="00D529D2" w:rsidP="00D529D2">
      <w:pPr>
        <w:ind w:left="720" w:firstLine="720"/>
      </w:pPr>
      <w:r>
        <w:t xml:space="preserve">a. </w:t>
      </w:r>
      <w:r w:rsidRPr="00D529D2">
        <w:rPr>
          <w:b/>
          <w:highlight w:val="yellow"/>
        </w:rPr>
        <w:t>Political theories</w:t>
      </w:r>
      <w:r>
        <w:t xml:space="preserve"> of </w:t>
      </w:r>
      <w:r w:rsidRPr="00D529D2">
        <w:rPr>
          <w:b/>
          <w:highlight w:val="yellow"/>
        </w:rPr>
        <w:t>Locke, Rousseau</w:t>
      </w:r>
      <w:r w:rsidRPr="00D529D2">
        <w:rPr>
          <w:highlight w:val="yellow"/>
        </w:rPr>
        <w:t xml:space="preserve">, </w:t>
      </w:r>
      <w:r w:rsidRPr="00D529D2">
        <w:rPr>
          <w:b/>
          <w:highlight w:val="yellow"/>
        </w:rPr>
        <w:t>Montesquieu</w:t>
      </w:r>
      <w:r>
        <w:t xml:space="preserve"> and other philosophers were popular.</w:t>
      </w:r>
    </w:p>
    <w:p w:rsidR="00D529D2" w:rsidRDefault="00D529D2" w:rsidP="00D529D2">
      <w:pPr>
        <w:ind w:left="720" w:firstLine="720"/>
      </w:pPr>
      <w:r>
        <w:t xml:space="preserve">b. </w:t>
      </w:r>
      <w:r w:rsidRPr="00D529D2">
        <w:rPr>
          <w:b/>
        </w:rPr>
        <w:t>Laissez faire economic ideas</w:t>
      </w:r>
      <w:r>
        <w:t xml:space="preserve"> of French physiocrats (such as Quesnay) and Adam Smith were </w:t>
      </w:r>
      <w:r w:rsidRPr="00D529D2">
        <w:rPr>
          <w:b/>
        </w:rPr>
        <w:t>popular among the middle class</w:t>
      </w:r>
      <w:r>
        <w:t>.</w:t>
      </w:r>
    </w:p>
    <w:p w:rsidR="00D529D2" w:rsidRDefault="00D529D2" w:rsidP="00D529D2">
      <w:pPr>
        <w:ind w:left="1440" w:firstLine="720"/>
      </w:pPr>
      <w:r>
        <w:t> The middle class resented gov’t interference in their economic activities.</w:t>
      </w:r>
    </w:p>
    <w:p w:rsidR="00D529D2" w:rsidRDefault="00D529D2" w:rsidP="00D529D2">
      <w:pPr>
        <w:ind w:left="720" w:firstLine="720"/>
      </w:pPr>
      <w:r>
        <w:t xml:space="preserve">c. </w:t>
      </w:r>
      <w:r w:rsidRPr="00D529D2">
        <w:rPr>
          <w:b/>
        </w:rPr>
        <w:t>Divine right theory</w:t>
      </w:r>
      <w:r>
        <w:t xml:space="preserve"> invoked by the Crown </w:t>
      </w:r>
      <w:r w:rsidRPr="00D529D2">
        <w:rPr>
          <w:b/>
        </w:rPr>
        <w:t>did not fit</w:t>
      </w:r>
      <w:r>
        <w:t xml:space="preserve"> in </w:t>
      </w:r>
      <w:r w:rsidRPr="00D529D2">
        <w:rPr>
          <w:b/>
        </w:rPr>
        <w:t>during</w:t>
      </w:r>
      <w:r>
        <w:t xml:space="preserve"> the </w:t>
      </w:r>
      <w:r w:rsidRPr="00D529D2">
        <w:rPr>
          <w:b/>
        </w:rPr>
        <w:t>age of “enlightened despots</w:t>
      </w:r>
      <w:r>
        <w:t>”.</w:t>
      </w:r>
    </w:p>
    <w:p w:rsidR="00D529D2" w:rsidRDefault="00D529D2" w:rsidP="00D529D2">
      <w:pPr>
        <w:ind w:left="1440" w:firstLine="720"/>
      </w:pPr>
      <w:r>
        <w:t> No representative assembly existed in France.</w:t>
      </w:r>
    </w:p>
    <w:p w:rsidR="00D529D2" w:rsidRDefault="00D529D2" w:rsidP="00F554E4">
      <w:pPr>
        <w:ind w:firstLine="720"/>
        <w:rPr>
          <w:b/>
        </w:rPr>
      </w:pPr>
      <w:r w:rsidRPr="00D529D2">
        <w:rPr>
          <w:b/>
          <w:highlight w:val="yellow"/>
        </w:rPr>
        <w:t>The Three Estates did not reflect the realities of wealth and ability in French society.</w:t>
      </w:r>
    </w:p>
    <w:p w:rsidR="00F554E4" w:rsidRPr="00F554E4" w:rsidRDefault="00F554E4" w:rsidP="00F554E4">
      <w:pPr>
        <w:rPr>
          <w:b/>
        </w:rPr>
      </w:pPr>
      <w:r w:rsidRPr="00F554E4">
        <w:rPr>
          <w:b/>
          <w:highlight w:val="yellow"/>
        </w:rPr>
        <w:t xml:space="preserve">B. </w:t>
      </w:r>
      <w:r w:rsidRPr="00F554E4">
        <w:rPr>
          <w:b/>
          <w:highlight w:val="yellow"/>
        </w:rPr>
        <w:t>Immediate Cause: Financial Mismanagement</w:t>
      </w:r>
    </w:p>
    <w:p w:rsidR="00F554E4" w:rsidRPr="00F554E4" w:rsidRDefault="00F554E4" w:rsidP="00F554E4">
      <w:pPr>
        <w:ind w:firstLine="720"/>
      </w:pPr>
      <w:r w:rsidRPr="00F554E4">
        <w:t xml:space="preserve">1. </w:t>
      </w:r>
      <w:r w:rsidRPr="00F554E4">
        <w:rPr>
          <w:b/>
        </w:rPr>
        <w:t>During</w:t>
      </w:r>
      <w:r w:rsidRPr="00F554E4">
        <w:t xml:space="preserve"> the </w:t>
      </w:r>
      <w:r w:rsidRPr="00F554E4">
        <w:rPr>
          <w:b/>
          <w:highlight w:val="yellow"/>
        </w:rPr>
        <w:t>reign of Louis XVI</w:t>
      </w:r>
      <w:r w:rsidRPr="00F554E4">
        <w:t xml:space="preserve"> (r.</w:t>
      </w:r>
      <w:r w:rsidRPr="00F554E4">
        <w:rPr>
          <w:b/>
        </w:rPr>
        <w:t>1774-1792</w:t>
      </w:r>
      <w:r w:rsidRPr="00F554E4">
        <w:t xml:space="preserve">), </w:t>
      </w:r>
      <w:r w:rsidRPr="00F554E4">
        <w:rPr>
          <w:b/>
        </w:rPr>
        <w:t>France</w:t>
      </w:r>
      <w:r w:rsidRPr="00F554E4">
        <w:t xml:space="preserve"> was </w:t>
      </w:r>
      <w:r w:rsidRPr="00F554E4">
        <w:rPr>
          <w:b/>
          <w:highlight w:val="yellow"/>
        </w:rPr>
        <w:t>nearly bankrupt</w:t>
      </w:r>
      <w:r w:rsidRPr="00F554E4">
        <w:t>.</w:t>
      </w:r>
    </w:p>
    <w:p w:rsidR="00D529D2" w:rsidRDefault="00F554E4" w:rsidP="00F554E4">
      <w:pPr>
        <w:ind w:left="720" w:firstLine="720"/>
      </w:pPr>
      <w:r w:rsidRPr="00F554E4">
        <w:t xml:space="preserve">a. By the 1780s </w:t>
      </w:r>
      <w:r w:rsidRPr="00F554E4">
        <w:rPr>
          <w:b/>
        </w:rPr>
        <w:t>half of France’s annual budget</w:t>
      </w:r>
      <w:r w:rsidRPr="00F554E4">
        <w:t xml:space="preserve"> went for </w:t>
      </w:r>
      <w:r w:rsidRPr="00F554E4">
        <w:rPr>
          <w:b/>
        </w:rPr>
        <w:t>payment of interest</w:t>
      </w:r>
      <w:r w:rsidRPr="00F554E4">
        <w:t xml:space="preserve"> on the mounting </w:t>
      </w:r>
      <w:r w:rsidRPr="00F554E4">
        <w:rPr>
          <w:b/>
        </w:rPr>
        <w:t>debt</w:t>
      </w:r>
      <w:r w:rsidRPr="00F554E4">
        <w:t>.</w:t>
      </w:r>
    </w:p>
    <w:p w:rsidR="00F554E4" w:rsidRDefault="00F554E4" w:rsidP="00F554E4">
      <w:r>
        <w:tab/>
      </w:r>
      <w:r>
        <w:tab/>
        <w:t xml:space="preserve">b. </w:t>
      </w:r>
      <w:r w:rsidRPr="00F554E4">
        <w:t xml:space="preserve">France had </w:t>
      </w:r>
      <w:r w:rsidRPr="00F554E4">
        <w:rPr>
          <w:b/>
          <w:highlight w:val="yellow"/>
        </w:rPr>
        <w:t>no central bank</w:t>
      </w:r>
      <w:r w:rsidRPr="00F554E4">
        <w:t>, no paper currency, and no means of creating credit.</w:t>
      </w:r>
    </w:p>
    <w:p w:rsidR="00F554E4" w:rsidRDefault="00F554E4" w:rsidP="00F554E4">
      <w:pPr>
        <w:pStyle w:val="ListParagraph"/>
        <w:numPr>
          <w:ilvl w:val="0"/>
          <w:numId w:val="1"/>
        </w:numPr>
      </w:pPr>
      <w:r w:rsidRPr="00F554E4">
        <w:t xml:space="preserve">The </w:t>
      </w:r>
      <w:r w:rsidRPr="00F554E4">
        <w:rPr>
          <w:b/>
        </w:rPr>
        <w:t>only way</w:t>
      </w:r>
      <w:r w:rsidRPr="00F554E4">
        <w:t xml:space="preserve"> for the gov’t to </w:t>
      </w:r>
      <w:r w:rsidRPr="00F554E4">
        <w:rPr>
          <w:b/>
        </w:rPr>
        <w:t>get revenue</w:t>
      </w:r>
      <w:r w:rsidRPr="00F554E4">
        <w:t xml:space="preserve"> was to</w:t>
      </w:r>
      <w:r w:rsidRPr="00F554E4">
        <w:rPr>
          <w:b/>
        </w:rPr>
        <w:t xml:space="preserve"> increase taxes</w:t>
      </w:r>
      <w:r w:rsidRPr="00F554E4">
        <w:t>.</w:t>
      </w:r>
    </w:p>
    <w:p w:rsidR="00F554E4" w:rsidRDefault="00F554E4" w:rsidP="00F554E4">
      <w:pPr>
        <w:ind w:left="720"/>
      </w:pPr>
      <w:r>
        <w:t xml:space="preserve">2. </w:t>
      </w:r>
      <w:r w:rsidRPr="00F554E4">
        <w:t>The gov’t was dependent on the poorest classes in society for revenue despite its having been taxed to its limit.</w:t>
      </w:r>
    </w:p>
    <w:p w:rsidR="00F554E4" w:rsidRDefault="00F554E4" w:rsidP="00F554E4">
      <w:pPr>
        <w:ind w:left="720"/>
      </w:pPr>
      <w:r>
        <w:t xml:space="preserve">3. </w:t>
      </w:r>
      <w:r w:rsidRPr="00F554E4">
        <w:rPr>
          <w:b/>
        </w:rPr>
        <w:t>Privileged classes refused to pay increased taxes</w:t>
      </w:r>
      <w:r w:rsidRPr="00F554E4">
        <w:t>.</w:t>
      </w:r>
    </w:p>
    <w:p w:rsidR="00F554E4" w:rsidRDefault="00F554E4" w:rsidP="00F554E4">
      <w:pPr>
        <w:ind w:left="720"/>
      </w:pPr>
      <w:r>
        <w:t xml:space="preserve">4. </w:t>
      </w:r>
      <w:r w:rsidRPr="00F554E4">
        <w:t xml:space="preserve">On July 5, 1788, </w:t>
      </w:r>
      <w:r w:rsidRPr="00F554E4">
        <w:rPr>
          <w:b/>
          <w:highlight w:val="yellow"/>
        </w:rPr>
        <w:t>king reluctantly summoned</w:t>
      </w:r>
      <w:r w:rsidRPr="00F554E4">
        <w:t xml:space="preserve"> for a spring session of </w:t>
      </w:r>
      <w:r w:rsidRPr="00F554E4">
        <w:rPr>
          <w:b/>
          <w:highlight w:val="yellow"/>
        </w:rPr>
        <w:t>Estates General</w:t>
      </w:r>
      <w:r w:rsidRPr="00F554E4">
        <w:t>.</w:t>
      </w:r>
    </w:p>
    <w:p w:rsidR="00F554E4" w:rsidRDefault="00F554E4" w:rsidP="00F554E4">
      <w:pPr>
        <w:ind w:left="720"/>
        <w:rPr>
          <w:b/>
        </w:rPr>
      </w:pPr>
      <w:r>
        <w:tab/>
        <w:t xml:space="preserve">a. </w:t>
      </w:r>
      <w:r w:rsidRPr="00F554E4">
        <w:rPr>
          <w:b/>
          <w:highlight w:val="yellow"/>
        </w:rPr>
        <w:t>Ironically, by forcing the summoning of the Estates General, the nobility unwittingly initiated the Revolution.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C. </w:t>
      </w:r>
      <w:r w:rsidRPr="009239EF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Estates General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-- </w:t>
      </w:r>
      <w:proofErr w:type="gramStart"/>
      <w:r w:rsidRPr="009239EF">
        <w:rPr>
          <w:rFonts w:ascii="Verdana" w:hAnsi="Verdana" w:cs="Verdana"/>
          <w:b/>
          <w:bCs/>
          <w:color w:val="000000"/>
          <w:sz w:val="20"/>
          <w:szCs w:val="20"/>
        </w:rPr>
        <w:t>May,</w:t>
      </w:r>
      <w:proofErr w:type="gramEnd"/>
      <w:r w:rsidRPr="009239EF">
        <w:rPr>
          <w:rFonts w:ascii="Verdana" w:hAnsi="Verdana" w:cs="Verdana"/>
          <w:b/>
          <w:bCs/>
          <w:color w:val="000000"/>
          <w:sz w:val="20"/>
          <w:szCs w:val="20"/>
        </w:rPr>
        <w:t xml:space="preserve"> 1789 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1. It was a feudal assembly that represented the Three Estates </w:t>
      </w: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 It had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only met twice: 1302 (its inception) and 1614.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</w:t>
      </w: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</w:p>
    <w:p w:rsidR="009239EF" w:rsidRDefault="009239EF" w:rsidP="009239EF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</w:r>
      <w:r w:rsidRPr="009239EF">
        <w:rPr>
          <w:sz w:val="20"/>
          <w:szCs w:val="20"/>
        </w:rPr>
        <w:t xml:space="preserve">2. In 1788-89 excitement swept over France on the eve of its very first election. 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The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election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took place during the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worst depression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in 18</w:t>
      </w:r>
      <w:r w:rsidRPr="009239EF">
        <w:rPr>
          <w:rFonts w:ascii="Verdana" w:hAnsi="Verdana" w:cs="Verdana"/>
          <w:color w:val="000000"/>
          <w:sz w:val="13"/>
          <w:szCs w:val="13"/>
        </w:rPr>
        <w:t xml:space="preserve">th 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century France. 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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Grain shortages, poor harvests, and inflated bread prices persisted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9239EF" w:rsidRDefault="009239EF" w:rsidP="009239EF">
      <w:pPr>
        <w:pStyle w:val="Default"/>
        <w:ind w:left="2880"/>
        <w:rPr>
          <w:sz w:val="20"/>
          <w:szCs w:val="20"/>
        </w:rPr>
      </w:pPr>
    </w:p>
    <w:p w:rsidR="009239EF" w:rsidRDefault="009239EF" w:rsidP="009239EF">
      <w:pPr>
        <w:pStyle w:val="Default"/>
        <w:rPr>
          <w:sz w:val="20"/>
          <w:szCs w:val="20"/>
        </w:rPr>
      </w:pPr>
    </w:p>
    <w:p w:rsidR="009239EF" w:rsidRDefault="009239EF" w:rsidP="009239EF">
      <w:pPr>
        <w:pStyle w:val="Default"/>
        <w:rPr>
          <w:sz w:val="20"/>
          <w:szCs w:val="20"/>
        </w:rPr>
      </w:pPr>
    </w:p>
    <w:p w:rsidR="009239EF" w:rsidRDefault="009239EF" w:rsidP="009239EF">
      <w:pPr>
        <w:pStyle w:val="Default"/>
        <w:rPr>
          <w:sz w:val="20"/>
          <w:szCs w:val="20"/>
        </w:rPr>
      </w:pPr>
    </w:p>
    <w:p w:rsidR="009239EF" w:rsidRPr="009239EF" w:rsidRDefault="009239EF" w:rsidP="009239EF">
      <w:pPr>
        <w:pStyle w:val="Default"/>
        <w:rPr>
          <w:sz w:val="20"/>
          <w:szCs w:val="20"/>
        </w:rPr>
      </w:pPr>
      <w:r>
        <w:rPr>
          <w:sz w:val="20"/>
          <w:szCs w:val="20"/>
        </w:rPr>
        <w:lastRenderedPageBreak/>
        <w:tab/>
        <w:t xml:space="preserve">3. </w:t>
      </w:r>
      <w:r w:rsidRPr="009239EF">
        <w:rPr>
          <w:b/>
          <w:sz w:val="20"/>
          <w:szCs w:val="20"/>
          <w:highlight w:val="yellow"/>
        </w:rPr>
        <w:t>Common agreement</w:t>
      </w:r>
      <w:r w:rsidRPr="009239EF">
        <w:rPr>
          <w:sz w:val="20"/>
          <w:szCs w:val="20"/>
        </w:rPr>
        <w:t xml:space="preserve"> among the </w:t>
      </w:r>
      <w:r w:rsidRPr="009239EF">
        <w:rPr>
          <w:sz w:val="20"/>
          <w:szCs w:val="20"/>
          <w:highlight w:val="yellow"/>
        </w:rPr>
        <w:t>Three Estates</w:t>
      </w:r>
      <w:r w:rsidRPr="009239EF">
        <w:rPr>
          <w:sz w:val="20"/>
          <w:szCs w:val="20"/>
        </w:rPr>
        <w:t xml:space="preserve">: 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a. France should have a </w:t>
      </w:r>
      <w:r w:rsidRPr="009239EF">
        <w:rPr>
          <w:rFonts w:ascii="Verdana" w:hAnsi="Verdana" w:cs="Verdana"/>
          <w:b/>
          <w:color w:val="000000"/>
          <w:sz w:val="20"/>
          <w:szCs w:val="20"/>
          <w:highlight w:val="yellow"/>
        </w:rPr>
        <w:t>constitutional monarchy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b.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Individual liberties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must be guaranteed by law </w:t>
      </w: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c. Position of parish clergy had to be improved </w:t>
      </w: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</w:p>
    <w:p w:rsidR="009239EF" w:rsidRPr="009239EF" w:rsidRDefault="009239EF" w:rsidP="009239EF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4. </w:t>
      </w:r>
      <w:r w:rsidRPr="009239EF">
        <w:rPr>
          <w:sz w:val="20"/>
          <w:szCs w:val="20"/>
        </w:rPr>
        <w:t xml:space="preserve">The </w:t>
      </w:r>
      <w:r w:rsidRPr="009239EF">
        <w:rPr>
          <w:b/>
          <w:sz w:val="20"/>
          <w:szCs w:val="20"/>
        </w:rPr>
        <w:t>main issue dividing the three</w:t>
      </w:r>
      <w:r w:rsidRPr="009239EF">
        <w:rPr>
          <w:sz w:val="20"/>
          <w:szCs w:val="20"/>
        </w:rPr>
        <w:t xml:space="preserve"> estates was </w:t>
      </w:r>
      <w:r w:rsidRPr="009239EF">
        <w:rPr>
          <w:b/>
          <w:sz w:val="20"/>
          <w:szCs w:val="20"/>
        </w:rPr>
        <w:t>how the Estates General should vote</w:t>
      </w:r>
      <w:r w:rsidRPr="009239EF">
        <w:rPr>
          <w:sz w:val="20"/>
          <w:szCs w:val="20"/>
        </w:rPr>
        <w:t xml:space="preserve">. </w:t>
      </w: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IV. </w:t>
      </w:r>
      <w:r w:rsidRPr="009239EF">
        <w:rPr>
          <w:rFonts w:ascii="Verdana" w:hAnsi="Verdana" w:cs="Verdana"/>
          <w:b/>
          <w:bCs/>
          <w:color w:val="000000"/>
          <w:sz w:val="20"/>
          <w:szCs w:val="20"/>
        </w:rPr>
        <w:t xml:space="preserve">The French Revolution and the “Age of Montesquieu” </w:t>
      </w: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A.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 xml:space="preserve">National Assembly, 1789-1791 </w:t>
      </w: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1. On June 17, the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Third Estate declared itself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the true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National Assembly of France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Verdana"/>
          <w:color w:val="000000"/>
          <w:sz w:val="20"/>
          <w:szCs w:val="20"/>
        </w:rPr>
      </w:pPr>
    </w:p>
    <w:p w:rsidR="009239EF" w:rsidRPr="009239EF" w:rsidRDefault="009239EF" w:rsidP="009239E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When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locked out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of their meeting place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by Louis XVI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they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met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instead in an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indoor tennis court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three days later. </w:t>
      </w:r>
    </w:p>
    <w:p w:rsidR="009239EF" w:rsidRPr="009239EF" w:rsidRDefault="009239EF" w:rsidP="009239EF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Verdana" w:hAnsi="Verdana" w:cs="Verdana"/>
          <w:color w:val="000000"/>
          <w:sz w:val="20"/>
          <w:szCs w:val="20"/>
        </w:rPr>
      </w:pPr>
    </w:p>
    <w:p w:rsidR="009239EF" w:rsidRDefault="009239EF" w:rsidP="009239EF">
      <w:pPr>
        <w:pStyle w:val="Default"/>
        <w:numPr>
          <w:ilvl w:val="0"/>
          <w:numId w:val="2"/>
        </w:numPr>
        <w:rPr>
          <w:sz w:val="20"/>
          <w:szCs w:val="20"/>
        </w:rPr>
      </w:pPr>
      <w:r w:rsidRPr="009239EF">
        <w:rPr>
          <w:b/>
          <w:bCs/>
          <w:sz w:val="20"/>
          <w:szCs w:val="20"/>
          <w:highlight w:val="yellow"/>
        </w:rPr>
        <w:t>Tennis Court Oath</w:t>
      </w:r>
      <w:r w:rsidRPr="009239EF">
        <w:rPr>
          <w:b/>
          <w:bCs/>
          <w:sz w:val="20"/>
          <w:szCs w:val="20"/>
        </w:rPr>
        <w:t xml:space="preserve"> </w:t>
      </w:r>
      <w:r w:rsidRPr="009239EF">
        <w:rPr>
          <w:sz w:val="20"/>
          <w:szCs w:val="20"/>
        </w:rPr>
        <w:t xml:space="preserve">(June 20): The Third Estate swore to remain together until it had given France a constitution. </w:t>
      </w: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</w:rPr>
        <w:br/>
      </w:r>
      <w:r w:rsidRPr="009239EF">
        <w:rPr>
          <w:rFonts w:ascii="Verdana" w:hAnsi="Verdana" w:cs="Verdana"/>
          <w:color w:val="000000"/>
        </w:rPr>
        <w:t xml:space="preserve">c. </w:t>
      </w:r>
      <w:r w:rsidRPr="009239EF">
        <w:rPr>
          <w:rFonts w:ascii="Verdana" w:hAnsi="Verdana" w:cs="Verdana"/>
          <w:color w:val="000000"/>
          <w:sz w:val="20"/>
          <w:szCs w:val="20"/>
        </w:rPr>
        <w:t>The T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hird Estate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 thus </w:t>
      </w:r>
      <w:r w:rsidRPr="009239EF">
        <w:rPr>
          <w:rFonts w:ascii="Verdana" w:hAnsi="Verdana" w:cs="Verdana"/>
          <w:b/>
          <w:color w:val="000000"/>
          <w:sz w:val="20"/>
          <w:szCs w:val="20"/>
        </w:rPr>
        <w:t>assumed sovereign power on behalf of the nation</w:t>
      </w:r>
      <w:r w:rsidRPr="009239EF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</w:p>
    <w:p w:rsidR="009239EF" w:rsidRDefault="009239EF" w:rsidP="004C2031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9239EF">
        <w:rPr>
          <w:rFonts w:ascii="Verdana" w:hAnsi="Verdana" w:cs="Verdana"/>
          <w:color w:val="000000"/>
          <w:sz w:val="20"/>
          <w:szCs w:val="20"/>
        </w:rPr>
        <w:t xml:space="preserve"> In response, Louis XVI brought an army of 18,000 troops to Versailles. </w:t>
      </w:r>
    </w:p>
    <w:p w:rsidR="004C2031" w:rsidRPr="004C2031" w:rsidRDefault="004C2031" w:rsidP="004C2031">
      <w:pPr>
        <w:pStyle w:val="Default"/>
        <w:rPr>
          <w:sz w:val="20"/>
          <w:szCs w:val="20"/>
        </w:rPr>
      </w:pPr>
      <w:r>
        <w:rPr>
          <w:sz w:val="20"/>
          <w:szCs w:val="20"/>
        </w:rPr>
        <w:br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</w:t>
      </w:r>
      <w:r w:rsidRPr="004C2031">
        <w:rPr>
          <w:sz w:val="20"/>
          <w:szCs w:val="20"/>
        </w:rPr>
        <w:t xml:space="preserve">The National Assembly was </w:t>
      </w:r>
      <w:r w:rsidRPr="004C2031">
        <w:rPr>
          <w:sz w:val="20"/>
          <w:szCs w:val="20"/>
          <w:highlight w:val="yellow"/>
        </w:rPr>
        <w:t xml:space="preserve">dominated by the </w:t>
      </w:r>
      <w:r w:rsidRPr="004C2031">
        <w:rPr>
          <w:b/>
          <w:bCs/>
          <w:sz w:val="20"/>
          <w:szCs w:val="20"/>
          <w:highlight w:val="yellow"/>
        </w:rPr>
        <w:t>bourgeoisie.</w:t>
      </w:r>
      <w:r w:rsidRPr="004C2031">
        <w:rPr>
          <w:b/>
          <w:bCs/>
          <w:sz w:val="20"/>
          <w:szCs w:val="20"/>
        </w:rPr>
        <w:t xml:space="preserve"> </w:t>
      </w: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ab/>
      </w:r>
    </w:p>
    <w:p w:rsidR="004C2031" w:rsidRPr="004C2031" w:rsidRDefault="004C2031" w:rsidP="004C2031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  <w:t xml:space="preserve">2. </w:t>
      </w:r>
      <w:r w:rsidRPr="004C2031">
        <w:rPr>
          <w:b/>
          <w:bCs/>
          <w:sz w:val="20"/>
          <w:szCs w:val="20"/>
          <w:highlight w:val="yellow"/>
        </w:rPr>
        <w:t>Storming of the Bastille</w:t>
      </w:r>
      <w:r w:rsidRPr="004C2031">
        <w:rPr>
          <w:b/>
          <w:bCs/>
          <w:sz w:val="20"/>
          <w:szCs w:val="20"/>
        </w:rPr>
        <w:t xml:space="preserve"> </w:t>
      </w:r>
      <w:r w:rsidRPr="004C2031">
        <w:rPr>
          <w:sz w:val="20"/>
          <w:szCs w:val="20"/>
        </w:rPr>
        <w:t xml:space="preserve">– </w:t>
      </w:r>
      <w:r w:rsidRPr="004C2031">
        <w:rPr>
          <w:b/>
          <w:sz w:val="20"/>
          <w:szCs w:val="20"/>
        </w:rPr>
        <w:t>July 14, 1789</w:t>
      </w:r>
      <w:r w:rsidRPr="004C2031">
        <w:rPr>
          <w:sz w:val="20"/>
          <w:szCs w:val="20"/>
        </w:rPr>
        <w:t xml:space="preserve"> </w:t>
      </w: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4C2031" w:rsidRDefault="004C2031" w:rsidP="004C203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>The “Parisian” revolution began in response to food shortages, soaring bread prices, 25% unemployment, and fear of military repression.</w:t>
      </w:r>
    </w:p>
    <w:p w:rsidR="004C2031" w:rsidRDefault="004C2031" w:rsidP="004C2031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Verdana" w:hAnsi="Verdana" w:cs="Verdana"/>
          <w:color w:val="000000"/>
          <w:sz w:val="20"/>
          <w:szCs w:val="20"/>
        </w:rPr>
      </w:pPr>
    </w:p>
    <w:p w:rsidR="004C2031" w:rsidRDefault="004C2031" w:rsidP="004C203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 xml:space="preserve">On July 14, an </w:t>
      </w:r>
      <w:r w:rsidRPr="004C2031">
        <w:rPr>
          <w:rFonts w:ascii="Verdana" w:hAnsi="Verdana" w:cs="Verdana"/>
          <w:b/>
          <w:color w:val="000000"/>
          <w:sz w:val="20"/>
          <w:szCs w:val="20"/>
        </w:rPr>
        <w:t>angry mob stormed the Bastille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 in </w:t>
      </w:r>
      <w:r w:rsidRPr="004C2031">
        <w:rPr>
          <w:rFonts w:ascii="Verdana" w:hAnsi="Verdana" w:cs="Verdana"/>
          <w:b/>
          <w:color w:val="000000"/>
          <w:sz w:val="20"/>
          <w:szCs w:val="20"/>
        </w:rPr>
        <w:t>search of gunpowder and weapons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ind w:left="1800" w:firstLine="36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 The heads of the prison’s governor and the mayor were put on pikes and paraded through the streets. </w:t>
      </w:r>
    </w:p>
    <w:p w:rsidR="004C2031" w:rsidRPr="004C2031" w:rsidRDefault="004C2031" w:rsidP="004C2031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</w:p>
    <w:p w:rsidR="004C2031" w:rsidRPr="004C2031" w:rsidRDefault="004C2031" w:rsidP="004C2031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 xml:space="preserve"> Citizens appointed marquis de Lafayette commander of the city’s armed forces. </w:t>
      </w: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</w:p>
    <w:p w:rsidR="004C2031" w:rsidRPr="004C2031" w:rsidRDefault="004C2031" w:rsidP="004C2031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 xml:space="preserve"> </w:t>
      </w:r>
      <w:r w:rsidRPr="004C2031">
        <w:rPr>
          <w:rFonts w:ascii="Verdana" w:hAnsi="Verdana" w:cs="Verdana"/>
          <w:b/>
          <w:color w:val="000000"/>
          <w:sz w:val="20"/>
          <w:szCs w:val="20"/>
        </w:rPr>
        <w:t>Paris was lost to the king.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4C2031" w:rsidRPr="004C2031" w:rsidRDefault="004C2031" w:rsidP="004C203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 xml:space="preserve">The storming of the Bastille inadvertently saved the National Assembly. </w:t>
      </w: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3. The </w:t>
      </w:r>
      <w:r w:rsidRPr="004C2031">
        <w:rPr>
          <w:rFonts w:ascii="Verdana" w:hAnsi="Verdana" w:cs="Verdana"/>
          <w:b/>
          <w:bCs/>
          <w:color w:val="000000"/>
          <w:sz w:val="20"/>
          <w:szCs w:val="20"/>
        </w:rPr>
        <w:t>“</w:t>
      </w:r>
      <w:r w:rsidRPr="004C2031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Great Fear</w:t>
      </w:r>
      <w:r w:rsidRPr="004C2031">
        <w:rPr>
          <w:rFonts w:ascii="Verdana" w:hAnsi="Verdana" w:cs="Verdana"/>
          <w:b/>
          <w:bCs/>
          <w:color w:val="000000"/>
          <w:sz w:val="20"/>
          <w:szCs w:val="20"/>
        </w:rPr>
        <w:t xml:space="preserve">” 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of 1789 </w:t>
      </w:r>
    </w:p>
    <w:p w:rsidR="004C2031" w:rsidRPr="004C2031" w:rsidRDefault="004C2031" w:rsidP="004C2031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Verdana"/>
          <w:color w:val="000000"/>
          <w:sz w:val="20"/>
          <w:szCs w:val="20"/>
        </w:rPr>
      </w:pPr>
    </w:p>
    <w:p w:rsidR="004C2031" w:rsidRPr="004C2031" w:rsidRDefault="004C2031" w:rsidP="004C203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 xml:space="preserve">The spirit of rebellion spread to the </w:t>
      </w:r>
      <w:r w:rsidRPr="004C2031">
        <w:rPr>
          <w:rFonts w:ascii="Verdana" w:hAnsi="Verdana" w:cs="Verdana"/>
          <w:b/>
          <w:color w:val="000000"/>
          <w:sz w:val="20"/>
          <w:szCs w:val="20"/>
          <w:highlight w:val="yellow"/>
        </w:rPr>
        <w:t>French countryside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, sparking a wave of violence. </w:t>
      </w: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lastRenderedPageBreak/>
        <w:br/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b. </w:t>
      </w:r>
      <w:r w:rsidRPr="004C2031">
        <w:rPr>
          <w:rFonts w:ascii="Verdana" w:hAnsi="Verdana" w:cs="Verdana"/>
          <w:b/>
          <w:color w:val="000000"/>
          <w:sz w:val="20"/>
          <w:szCs w:val="20"/>
          <w:highlight w:val="yellow"/>
        </w:rPr>
        <w:t>Peasants attacked manor houses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 </w:t>
      </w:r>
      <w:proofErr w:type="gramStart"/>
      <w:r w:rsidRPr="004C2031">
        <w:rPr>
          <w:rFonts w:ascii="Verdana" w:hAnsi="Verdana" w:cs="Verdana"/>
          <w:color w:val="000000"/>
          <w:sz w:val="20"/>
          <w:szCs w:val="20"/>
        </w:rPr>
        <w:t>in an effort to</w:t>
      </w:r>
      <w:proofErr w:type="gramEnd"/>
      <w:r w:rsidRPr="004C2031">
        <w:rPr>
          <w:rFonts w:ascii="Verdana" w:hAnsi="Verdana" w:cs="Verdana"/>
          <w:color w:val="000000"/>
          <w:sz w:val="20"/>
          <w:szCs w:val="20"/>
        </w:rPr>
        <w:t xml:space="preserve"> </w:t>
      </w:r>
      <w:r w:rsidRPr="004C2031">
        <w:rPr>
          <w:rFonts w:ascii="Verdana" w:hAnsi="Verdana" w:cs="Verdana"/>
          <w:b/>
          <w:color w:val="000000"/>
          <w:sz w:val="20"/>
          <w:szCs w:val="20"/>
          <w:highlight w:val="yellow"/>
        </w:rPr>
        <w:t>destroy the legal records of their feudal obligations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4C2031" w:rsidRPr="004C2031" w:rsidRDefault="004C2031" w:rsidP="004C2031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</w:p>
    <w:p w:rsidR="004C2031" w:rsidRDefault="004C2031" w:rsidP="004C2031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4. </w:t>
      </w:r>
      <w:r w:rsidRPr="004C2031">
        <w:rPr>
          <w:sz w:val="20"/>
          <w:szCs w:val="20"/>
        </w:rPr>
        <w:t xml:space="preserve">On </w:t>
      </w:r>
      <w:r w:rsidRPr="004C2031">
        <w:rPr>
          <w:b/>
          <w:sz w:val="20"/>
          <w:szCs w:val="20"/>
          <w:highlight w:val="yellow"/>
        </w:rPr>
        <w:t xml:space="preserve">night of </w:t>
      </w:r>
      <w:r w:rsidRPr="004C2031">
        <w:rPr>
          <w:b/>
          <w:sz w:val="20"/>
          <w:szCs w:val="20"/>
          <w:highlight w:val="yellow"/>
        </w:rPr>
        <w:t>August 4</w:t>
      </w:r>
      <w:r w:rsidRPr="004C2031">
        <w:rPr>
          <w:sz w:val="20"/>
          <w:szCs w:val="20"/>
        </w:rPr>
        <w:t xml:space="preserve">, the </w:t>
      </w:r>
      <w:r w:rsidRPr="004C2031">
        <w:rPr>
          <w:b/>
          <w:sz w:val="20"/>
          <w:szCs w:val="20"/>
        </w:rPr>
        <w:t>National Assembly</w:t>
      </w:r>
      <w:r w:rsidRPr="004C2031">
        <w:rPr>
          <w:sz w:val="20"/>
          <w:szCs w:val="20"/>
        </w:rPr>
        <w:t xml:space="preserve"> voted to </w:t>
      </w:r>
      <w:r w:rsidRPr="004C2031">
        <w:rPr>
          <w:b/>
          <w:sz w:val="20"/>
          <w:szCs w:val="20"/>
          <w:highlight w:val="yellow"/>
        </w:rPr>
        <w:t>abolish feudalism</w:t>
      </w:r>
      <w:r w:rsidRPr="004C2031">
        <w:rPr>
          <w:sz w:val="20"/>
          <w:szCs w:val="20"/>
        </w:rPr>
        <w:t xml:space="preserve"> in France and declared </w:t>
      </w:r>
      <w:r w:rsidRPr="004C2031">
        <w:rPr>
          <w:b/>
          <w:sz w:val="20"/>
          <w:szCs w:val="20"/>
          <w:highlight w:val="yellow"/>
        </w:rPr>
        <w:t>equality of taxation to all classes</w:t>
      </w:r>
      <w:r w:rsidRPr="004C2031">
        <w:rPr>
          <w:sz w:val="20"/>
          <w:szCs w:val="20"/>
        </w:rPr>
        <w:t xml:space="preserve">. </w:t>
      </w:r>
    </w:p>
    <w:p w:rsidR="004C2031" w:rsidRDefault="004C2031" w:rsidP="004C2031">
      <w:pPr>
        <w:pStyle w:val="Default"/>
        <w:ind w:firstLine="720"/>
        <w:rPr>
          <w:sz w:val="20"/>
          <w:szCs w:val="20"/>
        </w:rPr>
      </w:pPr>
    </w:p>
    <w:p w:rsidR="004C2031" w:rsidRDefault="004C2031" w:rsidP="004C2031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bCs/>
          <w:iCs/>
          <w:color w:val="000000"/>
          <w:sz w:val="20"/>
          <w:szCs w:val="20"/>
        </w:rPr>
        <w:t>5.</w:t>
      </w:r>
      <w:r>
        <w:rPr>
          <w:rFonts w:ascii="Verdana" w:hAnsi="Verdana" w:cs="Verdana"/>
          <w:b/>
          <w:bCs/>
          <w:i/>
          <w:iCs/>
          <w:color w:val="000000"/>
          <w:sz w:val="20"/>
          <w:szCs w:val="20"/>
        </w:rPr>
        <w:t xml:space="preserve"> </w:t>
      </w:r>
      <w:r w:rsidRPr="004C2031">
        <w:rPr>
          <w:rFonts w:ascii="Verdana" w:hAnsi="Verdana" w:cs="Verdana"/>
          <w:b/>
          <w:bCs/>
          <w:i/>
          <w:iCs/>
          <w:color w:val="000000"/>
          <w:sz w:val="20"/>
          <w:szCs w:val="20"/>
          <w:highlight w:val="yellow"/>
        </w:rPr>
        <w:t>Declaration of the Rights of Man and Citizen</w:t>
      </w:r>
      <w:r w:rsidRPr="004C2031">
        <w:rPr>
          <w:rFonts w:ascii="Verdana" w:hAnsi="Verdana" w:cs="Verdana"/>
          <w:b/>
          <w:bCs/>
          <w:i/>
          <w:iCs/>
          <w:color w:val="000000"/>
          <w:sz w:val="20"/>
          <w:szCs w:val="20"/>
        </w:rPr>
        <w:t xml:space="preserve"> 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was issued August 26, 1789. </w:t>
      </w:r>
    </w:p>
    <w:p w:rsidR="004C2031" w:rsidRPr="004C2031" w:rsidRDefault="004C2031" w:rsidP="004C2031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</w:p>
    <w:p w:rsidR="004C2031" w:rsidRPr="00835695" w:rsidRDefault="004C2031" w:rsidP="0083569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835695">
        <w:rPr>
          <w:rFonts w:ascii="Verdana" w:hAnsi="Verdana" w:cs="Verdana"/>
          <w:color w:val="000000"/>
          <w:sz w:val="20"/>
          <w:szCs w:val="20"/>
        </w:rPr>
        <w:t xml:space="preserve">It became the constitutional blueprint for France. </w:t>
      </w:r>
    </w:p>
    <w:p w:rsidR="00835695" w:rsidRDefault="00835695" w:rsidP="00835695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b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  <w:t xml:space="preserve">b. </w:t>
      </w:r>
      <w:r w:rsidRPr="00835695">
        <w:rPr>
          <w:rFonts w:ascii="Verdana" w:hAnsi="Verdana" w:cs="Verdana"/>
          <w:b/>
          <w:color w:val="000000"/>
          <w:sz w:val="20"/>
          <w:szCs w:val="20"/>
          <w:highlight w:val="yellow"/>
        </w:rPr>
        <w:t>Enlightenment philosophies</w:t>
      </w:r>
    </w:p>
    <w:p w:rsidR="00835695" w:rsidRDefault="00835695" w:rsidP="00835695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b/>
          <w:color w:val="000000"/>
          <w:sz w:val="20"/>
          <w:szCs w:val="20"/>
        </w:rPr>
      </w:pPr>
    </w:p>
    <w:p w:rsidR="00835695" w:rsidRDefault="00835695" w:rsidP="0083569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835695">
        <w:rPr>
          <w:rFonts w:ascii="Verdana" w:hAnsi="Verdana" w:cs="Verdana"/>
          <w:b/>
          <w:color w:val="000000"/>
          <w:sz w:val="20"/>
          <w:szCs w:val="20"/>
        </w:rPr>
        <w:t></w:t>
      </w:r>
      <w:r>
        <w:rPr>
          <w:rFonts w:ascii="Verdana" w:hAnsi="Verdana" w:cs="Verdana"/>
          <w:b/>
          <w:color w:val="000000"/>
          <w:sz w:val="20"/>
          <w:szCs w:val="20"/>
        </w:rPr>
        <w:t xml:space="preserve"> </w:t>
      </w:r>
      <w:r w:rsidRPr="00835695">
        <w:rPr>
          <w:rFonts w:ascii="Verdana" w:hAnsi="Verdana" w:cs="Verdana"/>
          <w:b/>
          <w:color w:val="000000"/>
          <w:sz w:val="20"/>
          <w:szCs w:val="20"/>
          <w:highlight w:val="yellow"/>
        </w:rPr>
        <w:t>Natural rights</w:t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 are “liberty, property, security, and resistance to oppression” </w:t>
      </w:r>
      <w:r w:rsidRPr="00835695">
        <w:rPr>
          <w:rFonts w:ascii="Verdana" w:hAnsi="Verdana" w:cs="Verdana"/>
          <w:b/>
          <w:color w:val="000000"/>
          <w:sz w:val="20"/>
          <w:szCs w:val="20"/>
          <w:highlight w:val="yellow"/>
        </w:rPr>
        <w:t>(Locke</w:t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) </w:t>
      </w:r>
    </w:p>
    <w:p w:rsidR="00835695" w:rsidRPr="00835695" w:rsidRDefault="00835695" w:rsidP="0083569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</w:p>
    <w:p w:rsidR="00835695" w:rsidRPr="00835695" w:rsidRDefault="00835695" w:rsidP="0083569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835695">
        <w:rPr>
          <w:rFonts w:ascii="Verdana" w:hAnsi="Verdana" w:cs="Verdana"/>
          <w:b/>
          <w:color w:val="000000"/>
          <w:sz w:val="20"/>
          <w:szCs w:val="20"/>
        </w:rPr>
        <w:t></w:t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 Law is an expression of the “</w:t>
      </w:r>
      <w:r w:rsidRPr="00835695">
        <w:rPr>
          <w:rFonts w:ascii="Verdana" w:hAnsi="Verdana" w:cs="Verdana"/>
          <w:b/>
          <w:color w:val="000000"/>
          <w:sz w:val="20"/>
          <w:szCs w:val="20"/>
          <w:highlight w:val="yellow"/>
        </w:rPr>
        <w:t>General Will</w:t>
      </w:r>
      <w:r w:rsidRPr="00835695">
        <w:rPr>
          <w:rFonts w:ascii="Verdana" w:hAnsi="Verdana" w:cs="Verdana"/>
          <w:color w:val="000000"/>
          <w:sz w:val="20"/>
          <w:szCs w:val="20"/>
          <w:highlight w:val="yellow"/>
        </w:rPr>
        <w:t>” (</w:t>
      </w:r>
      <w:r w:rsidRPr="00835695">
        <w:rPr>
          <w:rFonts w:ascii="Verdana" w:hAnsi="Verdana" w:cs="Verdana"/>
          <w:b/>
          <w:color w:val="000000"/>
          <w:sz w:val="20"/>
          <w:szCs w:val="20"/>
          <w:highlight w:val="yellow"/>
        </w:rPr>
        <w:t>Rousseau</w:t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). </w:t>
      </w:r>
    </w:p>
    <w:p w:rsidR="004C2031" w:rsidRPr="004C2031" w:rsidRDefault="004C2031" w:rsidP="00835695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</w:r>
      <w:r w:rsidRPr="004C2031">
        <w:rPr>
          <w:rFonts w:ascii="Verdana" w:hAnsi="Verdana" w:cs="Verdana"/>
          <w:color w:val="000000"/>
          <w:sz w:val="20"/>
          <w:szCs w:val="20"/>
        </w:rPr>
        <w:t> It was i</w:t>
      </w:r>
      <w:r w:rsidRPr="004C2031">
        <w:rPr>
          <w:rFonts w:ascii="Verdana" w:hAnsi="Verdana" w:cs="Verdana"/>
          <w:b/>
          <w:color w:val="000000"/>
          <w:sz w:val="20"/>
          <w:szCs w:val="20"/>
          <w:highlight w:val="yellow"/>
        </w:rPr>
        <w:t>nfluenced by American constitutional ideas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4C2031" w:rsidRDefault="004C2031" w:rsidP="00835695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</w:p>
    <w:p w:rsidR="004C2031" w:rsidRPr="004C2031" w:rsidRDefault="004C2031" w:rsidP="00835695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 xml:space="preserve"> It guaranteed </w:t>
      </w:r>
      <w:r w:rsidRPr="004C2031">
        <w:rPr>
          <w:rFonts w:ascii="Verdana" w:hAnsi="Verdana" w:cs="Verdana"/>
          <w:b/>
          <w:color w:val="000000"/>
          <w:sz w:val="20"/>
          <w:szCs w:val="20"/>
        </w:rPr>
        <w:t>due process of law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; a citizen was innocent until proven guilty. </w:t>
      </w:r>
    </w:p>
    <w:p w:rsidR="004C2031" w:rsidRDefault="004C2031" w:rsidP="00835695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</w:p>
    <w:p w:rsidR="004C2031" w:rsidRDefault="004C2031" w:rsidP="00835695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  <w:r w:rsidRPr="004C2031">
        <w:rPr>
          <w:rFonts w:ascii="Verdana" w:hAnsi="Verdana" w:cs="Verdana"/>
          <w:color w:val="000000"/>
          <w:sz w:val="20"/>
          <w:szCs w:val="20"/>
        </w:rPr>
        <w:t xml:space="preserve"> It established </w:t>
      </w:r>
      <w:r w:rsidRPr="004C2031">
        <w:rPr>
          <w:rFonts w:ascii="Verdana" w:hAnsi="Verdana" w:cs="Verdana"/>
          <w:b/>
          <w:color w:val="000000"/>
          <w:sz w:val="20"/>
          <w:szCs w:val="20"/>
          <w:highlight w:val="yellow"/>
        </w:rPr>
        <w:t>sovereignty of the people</w:t>
      </w:r>
      <w:r w:rsidRPr="004C2031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835695" w:rsidRDefault="00835695" w:rsidP="00835695">
      <w:pPr>
        <w:pStyle w:val="Default"/>
        <w:rPr>
          <w:sz w:val="20"/>
          <w:szCs w:val="20"/>
        </w:rPr>
      </w:pPr>
      <w:r>
        <w:rPr>
          <w:sz w:val="20"/>
          <w:szCs w:val="20"/>
        </w:rPr>
        <w:br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</w:t>
      </w:r>
      <w:r w:rsidRPr="00835695">
        <w:rPr>
          <w:b/>
          <w:bCs/>
          <w:sz w:val="20"/>
          <w:szCs w:val="20"/>
        </w:rPr>
        <w:t xml:space="preserve">“Citizen” </w:t>
      </w:r>
      <w:r w:rsidRPr="00835695">
        <w:rPr>
          <w:sz w:val="20"/>
          <w:szCs w:val="20"/>
        </w:rPr>
        <w:t xml:space="preserve">applied to all French people, regardless of class. </w:t>
      </w:r>
    </w:p>
    <w:p w:rsidR="00835695" w:rsidRDefault="00835695" w:rsidP="00835695">
      <w:pPr>
        <w:pStyle w:val="Default"/>
        <w:ind w:left="720"/>
        <w:rPr>
          <w:sz w:val="20"/>
          <w:szCs w:val="20"/>
        </w:rPr>
      </w:pPr>
      <w:r>
        <w:rPr>
          <w:sz w:val="20"/>
          <w:szCs w:val="20"/>
        </w:rPr>
        <w:br/>
        <w:t xml:space="preserve">6. </w:t>
      </w:r>
      <w:r w:rsidRPr="00835695">
        <w:rPr>
          <w:b/>
          <w:sz w:val="20"/>
          <w:szCs w:val="20"/>
          <w:highlight w:val="yellow"/>
        </w:rPr>
        <w:t>Rights of Women</w:t>
      </w:r>
      <w:r w:rsidRPr="00835695">
        <w:rPr>
          <w:sz w:val="20"/>
          <w:szCs w:val="20"/>
        </w:rPr>
        <w:t xml:space="preserve"> </w:t>
      </w:r>
    </w:p>
    <w:p w:rsidR="00835695" w:rsidRPr="00835695" w:rsidRDefault="00835695" w:rsidP="00835695">
      <w:pPr>
        <w:pStyle w:val="Default"/>
        <w:ind w:left="720"/>
        <w:rPr>
          <w:sz w:val="20"/>
          <w:szCs w:val="20"/>
        </w:rPr>
      </w:pPr>
    </w:p>
    <w:p w:rsidR="00835695" w:rsidRPr="00835695" w:rsidRDefault="00835695" w:rsidP="0083569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835695">
        <w:rPr>
          <w:rFonts w:ascii="Verdana" w:hAnsi="Verdana" w:cs="Verdana"/>
          <w:color w:val="000000"/>
          <w:sz w:val="20"/>
          <w:szCs w:val="20"/>
        </w:rPr>
        <w:t xml:space="preserve">Women gained increased </w:t>
      </w:r>
      <w:r w:rsidRPr="00835695">
        <w:rPr>
          <w:rFonts w:ascii="Verdana" w:hAnsi="Verdana" w:cs="Verdana"/>
          <w:b/>
          <w:color w:val="000000"/>
          <w:sz w:val="20"/>
          <w:szCs w:val="20"/>
          <w:highlight w:val="yellow"/>
        </w:rPr>
        <w:t>rights to divorce</w:t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, to </w:t>
      </w:r>
      <w:r w:rsidRPr="00835695">
        <w:rPr>
          <w:rFonts w:ascii="Verdana" w:hAnsi="Verdana" w:cs="Verdana"/>
          <w:b/>
          <w:color w:val="000000"/>
          <w:sz w:val="20"/>
          <w:szCs w:val="20"/>
        </w:rPr>
        <w:t>inherit property</w:t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, and to get child support from the fathers of their illegitimate children. </w:t>
      </w:r>
    </w:p>
    <w:p w:rsidR="00835695" w:rsidRDefault="00835695" w:rsidP="00835695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b. Women, however, </w:t>
      </w:r>
      <w:r w:rsidRPr="00835695">
        <w:rPr>
          <w:rFonts w:ascii="Verdana" w:hAnsi="Verdana" w:cs="Verdana"/>
          <w:b/>
          <w:color w:val="000000"/>
          <w:sz w:val="20"/>
          <w:szCs w:val="20"/>
        </w:rPr>
        <w:t>did not share in equal rights</w:t>
      </w:r>
      <w:r w:rsidRPr="00835695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D5207E" w:rsidRDefault="00D5207E" w:rsidP="00835695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proofErr w:type="spellStart"/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Olympe</w:t>
      </w:r>
      <w:proofErr w:type="spellEnd"/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 xml:space="preserve"> de Gouges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: </w:t>
      </w:r>
      <w:r w:rsidRPr="00D5207E">
        <w:rPr>
          <w:rFonts w:ascii="Verdana" w:hAnsi="Verdana" w:cs="Verdana"/>
          <w:i/>
          <w:iCs/>
          <w:color w:val="000000"/>
          <w:sz w:val="20"/>
          <w:szCs w:val="20"/>
        </w:rPr>
        <w:t xml:space="preserve">The Rights of Woman,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1791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Following the official </w:t>
      </w:r>
      <w:r w:rsidRPr="00D5207E">
        <w:rPr>
          <w:rFonts w:ascii="Verdana" w:hAnsi="Verdana" w:cs="Verdana"/>
          <w:i/>
          <w:iCs/>
          <w:color w:val="000000"/>
          <w:sz w:val="20"/>
          <w:szCs w:val="20"/>
        </w:rPr>
        <w:t xml:space="preserve">Declaration of the Rights of Man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d.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Mary Wollstonecraft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in England published </w:t>
      </w:r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</w:rPr>
        <w:t xml:space="preserve">Vindication of the Rights of Woman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in 1792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bCs/>
          <w:color w:val="000000"/>
          <w:sz w:val="20"/>
          <w:szCs w:val="20"/>
        </w:rPr>
        <w:t>7.</w:t>
      </w:r>
      <w:r>
        <w:rPr>
          <w:rFonts w:ascii="Verdana" w:hAnsi="Verdana" w:cs="Verdana"/>
          <w:b/>
          <w:bCs/>
          <w:color w:val="000000"/>
          <w:sz w:val="20"/>
          <w:szCs w:val="20"/>
        </w:rPr>
        <w:t xml:space="preserve">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Women’s march to Versailles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 </w:t>
      </w:r>
      <w:r w:rsidRPr="00D5207E">
        <w:rPr>
          <w:rFonts w:ascii="Verdana" w:hAnsi="Verdana" w:cs="Verdana"/>
          <w:color w:val="000000"/>
          <w:sz w:val="20"/>
          <w:szCs w:val="20"/>
        </w:rPr>
        <w:t>(October 1789)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</w:p>
    <w:p w:rsidR="00D5207E" w:rsidRPr="00D5207E" w:rsidRDefault="00D5207E" w:rsidP="00D5207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Women pushed the revolution forward in October when shortages of bread persisted.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Verdana" w:hAnsi="Verdana" w:cs="Verdana"/>
          <w:color w:val="000000"/>
          <w:sz w:val="20"/>
          <w:szCs w:val="20"/>
        </w:rPr>
      </w:pPr>
    </w:p>
    <w:p w:rsidR="00D5207E" w:rsidRDefault="00D5207E" w:rsidP="00D5207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Incited by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Jean-Paul Marat,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7,000 women (along with the Paris national guard) marched 12 miles from Paris to Versailles demanding the king redress their economic problems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Unemployment resulting from reduced demand for garments devastated women in the putting-out system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lastRenderedPageBreak/>
        <w:t xml:space="preserve">The King and Queen were forced to move to Paris to live at 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>Tuileries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, the royal residence in Paris.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b/>
          <w:bCs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8.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Creation of 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Constitution of 1791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a.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The Civil Constitution of the Clergy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 </w:t>
      </w:r>
      <w:r w:rsidRPr="00D5207E">
        <w:rPr>
          <w:rFonts w:ascii="Verdana" w:hAnsi="Verdana" w:cs="Verdana"/>
          <w:color w:val="000000"/>
          <w:sz w:val="20"/>
          <w:szCs w:val="20"/>
        </w:rPr>
        <w:t>(1790)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In essence, </w:t>
      </w:r>
      <w:proofErr w:type="gramStart"/>
      <w:r w:rsidRPr="00D5207E">
        <w:rPr>
          <w:rFonts w:ascii="Verdana" w:hAnsi="Verdana" w:cs="Verdana"/>
          <w:color w:val="000000"/>
          <w:sz w:val="20"/>
          <w:szCs w:val="20"/>
        </w:rPr>
        <w:t>it</w:t>
      </w:r>
      <w:proofErr w:type="gramEnd"/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  <w:r w:rsidRPr="00D5207E">
        <w:rPr>
          <w:rFonts w:ascii="Verdana" w:hAnsi="Verdana" w:cs="Verdana"/>
          <w:color w:val="000000"/>
          <w:sz w:val="20"/>
          <w:szCs w:val="20"/>
          <w:highlight w:val="yellow"/>
        </w:rPr>
        <w:t>secularized religion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> It created a national church with 83 bishops and dioceses.</w:t>
      </w:r>
      <w:r>
        <w:rPr>
          <w:rFonts w:ascii="Verdana" w:hAnsi="Verdana" w:cs="Verdana"/>
          <w:color w:val="000000"/>
          <w:sz w:val="20"/>
          <w:szCs w:val="20"/>
        </w:rPr>
        <w:br/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left="216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It was the biggest mistake made by the National Assembly and represented its first significant failure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Default="00D5207E" w:rsidP="00D5207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France became a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constitutional monarchy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with a unicameral Legislative Assembly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Default="00D5207E" w:rsidP="00D5207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The National Assembly divided France into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83 departments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governed by elected officials </w:t>
      </w:r>
    </w:p>
    <w:p w:rsidR="00D5207E" w:rsidRPr="00D5207E" w:rsidRDefault="00D5207E" w:rsidP="00D5207E">
      <w:pPr>
        <w:pStyle w:val="ListParagraph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9. </w:t>
      </w:r>
      <w:r w:rsidRPr="00D5207E">
        <w:rPr>
          <w:sz w:val="20"/>
          <w:szCs w:val="20"/>
        </w:rPr>
        <w:t xml:space="preserve"> </w:t>
      </w:r>
      <w:r w:rsidRPr="00D5207E">
        <w:rPr>
          <w:b/>
          <w:bCs/>
          <w:sz w:val="20"/>
          <w:szCs w:val="20"/>
        </w:rPr>
        <w:t xml:space="preserve">Flight to Varennes, </w:t>
      </w:r>
      <w:r w:rsidRPr="00D5207E">
        <w:rPr>
          <w:sz w:val="20"/>
          <w:szCs w:val="20"/>
        </w:rPr>
        <w:t xml:space="preserve">June 1791 </w:t>
      </w:r>
      <w:r>
        <w:rPr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a. </w:t>
      </w:r>
      <w:r w:rsidRPr="00D5207E">
        <w:rPr>
          <w:rFonts w:ascii="Verdana" w:hAnsi="Verdana" w:cs="Verdana"/>
          <w:b/>
          <w:color w:val="000000"/>
          <w:sz w:val="20"/>
          <w:szCs w:val="20"/>
          <w:highlight w:val="yellow"/>
        </w:rPr>
        <w:t>Louis XVI tried to escape France in June 1791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to avoid having to approve the Constitution of 1791 and to raise a counter-revolutionary army with émigré noblemen and seek help from foreign powers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b. He was </w:t>
      </w:r>
      <w:proofErr w:type="gramStart"/>
      <w:r w:rsidRPr="00D5207E">
        <w:rPr>
          <w:rFonts w:ascii="Verdana" w:hAnsi="Verdana" w:cs="Verdana"/>
          <w:b/>
          <w:color w:val="000000"/>
          <w:sz w:val="20"/>
          <w:szCs w:val="20"/>
        </w:rPr>
        <w:t>captured</w:t>
      </w:r>
      <w:proofErr w:type="gramEnd"/>
      <w:r w:rsidRPr="00D5207E">
        <w:rPr>
          <w:rFonts w:ascii="Verdana" w:hAnsi="Verdana" w:cs="Verdana"/>
          <w:color w:val="000000"/>
          <w:sz w:val="20"/>
          <w:szCs w:val="20"/>
        </w:rPr>
        <w:t xml:space="preserve"> and the King and Queen became </w:t>
      </w:r>
      <w:r w:rsidRPr="00D5207E">
        <w:rPr>
          <w:rFonts w:ascii="Verdana" w:hAnsi="Verdana" w:cs="Verdana"/>
          <w:color w:val="000000"/>
          <w:sz w:val="20"/>
          <w:szCs w:val="20"/>
          <w:highlight w:val="yellow"/>
        </w:rPr>
        <w:t>prisoners of the Parisian mobs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. </w:t>
      </w:r>
      <w:r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c. The king was forced to accept a constitutional monarchy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d. The king was now viewed by many as a </w:t>
      </w:r>
      <w:r w:rsidRPr="00D5207E">
        <w:rPr>
          <w:rFonts w:ascii="Verdana" w:hAnsi="Verdana" w:cs="Verdana"/>
          <w:b/>
          <w:color w:val="000000"/>
          <w:sz w:val="20"/>
          <w:szCs w:val="20"/>
          <w:highlight w:val="yellow"/>
        </w:rPr>
        <w:t>traitor to his country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and he lost much of his public support.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Default"/>
        <w:rPr>
          <w:sz w:val="20"/>
          <w:szCs w:val="20"/>
        </w:rPr>
      </w:pPr>
      <w:r w:rsidRPr="00D5207E">
        <w:rPr>
          <w:sz w:val="20"/>
          <w:szCs w:val="20"/>
        </w:rPr>
        <w:t xml:space="preserve">B. </w:t>
      </w:r>
      <w:r w:rsidRPr="00D5207E">
        <w:rPr>
          <w:b/>
          <w:sz w:val="20"/>
          <w:szCs w:val="20"/>
        </w:rPr>
        <w:t>Legislative Assembly</w:t>
      </w:r>
      <w:r w:rsidRPr="00D5207E">
        <w:rPr>
          <w:sz w:val="20"/>
          <w:szCs w:val="20"/>
        </w:rPr>
        <w:t xml:space="preserve">, 1791-1792 </w:t>
      </w:r>
      <w:r>
        <w:rPr>
          <w:sz w:val="20"/>
          <w:szCs w:val="20"/>
        </w:rPr>
        <w:br/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1. A completely new group of legislators replaced the National Assembly in the new government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Jacobins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, named after their political club, came to dominate the Legislative Assembly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>Girondins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, a group of Jacobins, became the “left” or advanced party of the Revolution in the Legislative Assembly and led the country into war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They were passionately committed to liberal revolution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Default="00D5207E" w:rsidP="00D5207E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2. </w:t>
      </w:r>
      <w:r w:rsidRPr="00D5207E">
        <w:rPr>
          <w:sz w:val="20"/>
          <w:szCs w:val="20"/>
        </w:rPr>
        <w:t xml:space="preserve"> A revolutionary municipal gov’t was set up in Paris, which effectively usurped the power of the Legislative Assembly. </w:t>
      </w:r>
    </w:p>
    <w:p w:rsidR="00D5207E" w:rsidRPr="00D5207E" w:rsidRDefault="00D5207E" w:rsidP="00D5207E">
      <w:pPr>
        <w:pStyle w:val="Default"/>
        <w:ind w:firstLine="720"/>
        <w:rPr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a. Led by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Georges-Jacques Danton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lastRenderedPageBreak/>
        <w:t xml:space="preserve">b. At the urging of radicals, the Legislative Assembly suspended the Constitution of 1791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3. </w:t>
      </w:r>
      <w:r w:rsidRPr="00D5207E">
        <w:rPr>
          <w:rFonts w:ascii="Verdana" w:hAnsi="Verdana" w:cs="Verdana"/>
          <w:color w:val="000000"/>
          <w:sz w:val="20"/>
          <w:szCs w:val="20"/>
        </w:rPr>
        <w:t>War was the main issue during the period of the Legislative Assembly.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a. 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Declaration of </w:t>
      </w:r>
      <w:proofErr w:type="spellStart"/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>Pillnitz</w:t>
      </w:r>
      <w:proofErr w:type="spellEnd"/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was issued by </w:t>
      </w:r>
      <w:r w:rsidRPr="00D5207E">
        <w:rPr>
          <w:rFonts w:ascii="Verdana" w:hAnsi="Verdana" w:cs="Verdana"/>
          <w:b/>
          <w:color w:val="000000"/>
          <w:sz w:val="20"/>
          <w:szCs w:val="20"/>
        </w:rPr>
        <w:t>Prussia and Austria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in August 1791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</w:t>
      </w:r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</w:rPr>
        <w:t>Émigrés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, French nobles who fled France beginning in 1789, influenced Prussia and Austria to declare the restoration of the French monarchy as their goal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The Austrian Emperor, Leopold, would be willing to take military steps to restore order to France if all other powers joined him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V. The “Age of Rousseau”: 1792-1799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A.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>The National Convention (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Jacobin Republic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>)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, 1792-1795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1. France was proclaimed a republic on Sept. 21, 1792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The monarchy was abolished and replaced by a republican form of government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br/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b. Society was based on the ideals of </w:t>
      </w:r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</w:rPr>
        <w:t xml:space="preserve">Equality, Liberty, Fraternity. </w:t>
      </w:r>
    </w:p>
    <w:p w:rsidR="00D5207E" w:rsidRPr="00D5207E" w:rsidRDefault="00D5207E" w:rsidP="00D5207E">
      <w:pPr>
        <w:pStyle w:val="Default"/>
        <w:ind w:left="1440"/>
        <w:rPr>
          <w:sz w:val="20"/>
          <w:szCs w:val="20"/>
        </w:rPr>
      </w:pPr>
      <w:r>
        <w:rPr>
          <w:sz w:val="20"/>
          <w:szCs w:val="20"/>
        </w:rPr>
        <w:br/>
      </w:r>
      <w:r w:rsidRPr="00D5207E">
        <w:rPr>
          <w:sz w:val="20"/>
          <w:szCs w:val="20"/>
        </w:rPr>
        <w:t xml:space="preserve">c. A </w:t>
      </w:r>
      <w:r w:rsidRPr="00D5207E">
        <w:rPr>
          <w:b/>
          <w:sz w:val="20"/>
          <w:szCs w:val="20"/>
        </w:rPr>
        <w:t>majority</w:t>
      </w:r>
      <w:r w:rsidRPr="00D5207E">
        <w:rPr>
          <w:sz w:val="20"/>
          <w:szCs w:val="20"/>
        </w:rPr>
        <w:t xml:space="preserve"> of the </w:t>
      </w:r>
      <w:proofErr w:type="spellStart"/>
      <w:r w:rsidRPr="00D5207E">
        <w:rPr>
          <w:sz w:val="20"/>
          <w:szCs w:val="20"/>
        </w:rPr>
        <w:t>the</w:t>
      </w:r>
      <w:proofErr w:type="spellEnd"/>
      <w:r w:rsidRPr="00D5207E">
        <w:rPr>
          <w:sz w:val="20"/>
          <w:szCs w:val="20"/>
        </w:rPr>
        <w:t xml:space="preserve"> members of the </w:t>
      </w:r>
      <w:r w:rsidRPr="00D5207E">
        <w:rPr>
          <w:b/>
          <w:sz w:val="20"/>
          <w:szCs w:val="20"/>
        </w:rPr>
        <w:t>National Convention</w:t>
      </w:r>
      <w:r w:rsidRPr="00D5207E">
        <w:rPr>
          <w:sz w:val="20"/>
          <w:szCs w:val="20"/>
        </w:rPr>
        <w:t xml:space="preserve"> were </w:t>
      </w:r>
      <w:r w:rsidRPr="00D5207E">
        <w:rPr>
          <w:b/>
          <w:sz w:val="20"/>
          <w:szCs w:val="20"/>
          <w:highlight w:val="yellow"/>
        </w:rPr>
        <w:t>Jacobins</w:t>
      </w:r>
      <w:r w:rsidRPr="00D5207E">
        <w:rPr>
          <w:sz w:val="20"/>
          <w:szCs w:val="20"/>
        </w:rPr>
        <w:t xml:space="preserve"> and republicans, who were </w:t>
      </w:r>
      <w:r w:rsidRPr="00D5207E">
        <w:rPr>
          <w:b/>
          <w:sz w:val="20"/>
          <w:szCs w:val="20"/>
        </w:rPr>
        <w:t>well-educated middle class</w:t>
      </w:r>
      <w:r w:rsidRPr="00D5207E">
        <w:rPr>
          <w:sz w:val="20"/>
          <w:szCs w:val="20"/>
        </w:rPr>
        <w:t xml:space="preserve">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/>
        <w:rPr>
          <w:rFonts w:ascii="Verdana" w:hAnsi="Verdana" w:cs="Verdana"/>
          <w:color w:val="000000"/>
          <w:sz w:val="20"/>
          <w:szCs w:val="20"/>
        </w:rPr>
      </w:pPr>
    </w:p>
    <w:p w:rsidR="00835695" w:rsidRDefault="00835695" w:rsidP="00835695">
      <w:pPr>
        <w:pStyle w:val="Default"/>
        <w:rPr>
          <w:sz w:val="20"/>
          <w:szCs w:val="20"/>
        </w:rPr>
      </w:pPr>
    </w:p>
    <w:p w:rsidR="00D5207E" w:rsidRPr="00D5207E" w:rsidRDefault="00D5207E" w:rsidP="00D5207E">
      <w:pPr>
        <w:pStyle w:val="Defaul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2. </w:t>
      </w:r>
      <w:r w:rsidRPr="00D5207E">
        <w:rPr>
          <w:sz w:val="20"/>
          <w:szCs w:val="20"/>
        </w:rPr>
        <w:t xml:space="preserve">The </w:t>
      </w:r>
      <w:r w:rsidRPr="00D5207E">
        <w:rPr>
          <w:b/>
          <w:bCs/>
          <w:i/>
          <w:iCs/>
          <w:sz w:val="20"/>
          <w:szCs w:val="20"/>
          <w:highlight w:val="yellow"/>
        </w:rPr>
        <w:t>sans-culottes</w:t>
      </w:r>
      <w:r w:rsidRPr="00D5207E">
        <w:rPr>
          <w:b/>
          <w:bCs/>
          <w:i/>
          <w:iCs/>
          <w:sz w:val="20"/>
          <w:szCs w:val="20"/>
        </w:rPr>
        <w:t xml:space="preserve"> </w:t>
      </w:r>
      <w:r w:rsidRPr="00D5207E">
        <w:rPr>
          <w:sz w:val="20"/>
          <w:szCs w:val="20"/>
        </w:rPr>
        <w:t xml:space="preserve">became very influential on the National Convention. </w:t>
      </w:r>
      <w:r>
        <w:rPr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a. Predominantly from the working-class; extremely radical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They were a separate faction from those of the National Convention and had an economic agenda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Pr="00D5207E" w:rsidRDefault="00D5207E" w:rsidP="00D5207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Their </w:t>
      </w:r>
      <w:r w:rsidRPr="00D5207E">
        <w:rPr>
          <w:rFonts w:ascii="Verdana" w:hAnsi="Verdana" w:cs="Verdana"/>
          <w:b/>
          <w:color w:val="000000"/>
          <w:sz w:val="20"/>
          <w:szCs w:val="20"/>
        </w:rPr>
        <w:t>violence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and influence kept the revolution moving forward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Default="00D5207E" w:rsidP="00D5207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color w:val="000000"/>
          <w:sz w:val="20"/>
          <w:szCs w:val="20"/>
          <w:highlight w:val="green"/>
        </w:rPr>
      </w:pPr>
      <w:r w:rsidRPr="00D5207E">
        <w:rPr>
          <w:rFonts w:ascii="Verdana" w:hAnsi="Verdana" w:cs="Verdana"/>
          <w:b/>
          <w:color w:val="000000"/>
          <w:sz w:val="20"/>
          <w:szCs w:val="20"/>
          <w:highlight w:val="green"/>
        </w:rPr>
        <w:t xml:space="preserve">Louis XVI was convicted of treason and executed in January 1793.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color w:val="000000"/>
          <w:sz w:val="20"/>
          <w:szCs w:val="20"/>
          <w:highlight w:val="green"/>
        </w:rPr>
      </w:pPr>
    </w:p>
    <w:p w:rsidR="00D5207E" w:rsidRPr="00D5207E" w:rsidRDefault="00D5207E" w:rsidP="00D5207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In May 1793, 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“Mountain” </w:t>
      </w:r>
      <w:r w:rsidRPr="00D5207E">
        <w:rPr>
          <w:rFonts w:ascii="Verdana" w:hAnsi="Verdana" w:cs="Verdana"/>
          <w:color w:val="000000"/>
          <w:sz w:val="20"/>
          <w:szCs w:val="20"/>
        </w:rPr>
        <w:t>(“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>Jacobins”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) supported by the </w:t>
      </w:r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</w:rPr>
        <w:t xml:space="preserve">sans-culottes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ousted the Girondins.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Default="00D5207E" w:rsidP="00D5207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The Mountain believed the Girondins would ally with conservatives and royalists to retain power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80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green"/>
        </w:rPr>
        <w:t>Committee of Public Safety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(1793-94)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By the summer of 1793, the Committee of Public Safety became an emergency gov’t to deal with internal and external challenges to the revolution. Led by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green"/>
        </w:rPr>
        <w:t>Maximilien Robespierre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6. </w:t>
      </w:r>
      <w:r w:rsidRPr="00D5207E">
        <w:rPr>
          <w:rFonts w:ascii="Verdana" w:hAnsi="Verdana" w:cs="Verdana"/>
          <w:b/>
          <w:color w:val="000000"/>
          <w:sz w:val="20"/>
          <w:szCs w:val="20"/>
        </w:rPr>
        <w:t>Military victorie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s led to the desire to </w:t>
      </w:r>
      <w:r w:rsidRPr="00D5207E">
        <w:rPr>
          <w:rFonts w:ascii="Verdana" w:hAnsi="Verdana" w:cs="Verdana"/>
          <w:b/>
          <w:color w:val="000000"/>
          <w:sz w:val="20"/>
          <w:szCs w:val="20"/>
          <w:highlight w:val="yellow"/>
        </w:rPr>
        <w:t>spread Revolutionary ideals outside France</w:t>
      </w:r>
      <w:r w:rsidRPr="00D5207E">
        <w:rPr>
          <w:rFonts w:ascii="Verdana" w:hAnsi="Verdana" w:cs="Verdana"/>
          <w:b/>
          <w:color w:val="000000"/>
          <w:sz w:val="20"/>
          <w:szCs w:val="20"/>
        </w:rPr>
        <w:t>.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br/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</w:t>
      </w:r>
      <w:proofErr w:type="spellStart"/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  <w:highlight w:val="yellow"/>
        </w:rPr>
        <w:t>Lévee</w:t>
      </w:r>
      <w:proofErr w:type="spellEnd"/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  <w:highlight w:val="yellow"/>
        </w:rPr>
        <w:t xml:space="preserve"> </w:t>
      </w:r>
      <w:proofErr w:type="spellStart"/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  <w:highlight w:val="yellow"/>
        </w:rPr>
        <w:t>en</w:t>
      </w:r>
      <w:proofErr w:type="spellEnd"/>
      <w:r w:rsidRPr="00D5207E">
        <w:rPr>
          <w:rFonts w:ascii="Verdana" w:hAnsi="Verdana" w:cs="Verdana"/>
          <w:b/>
          <w:bCs/>
          <w:i/>
          <w:iCs/>
          <w:color w:val="000000"/>
          <w:sz w:val="20"/>
          <w:szCs w:val="20"/>
          <w:highlight w:val="yellow"/>
        </w:rPr>
        <w:t xml:space="preserve"> masse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: the entire nation was conscripted into service as war was defined as a national mission. </w:t>
      </w:r>
    </w:p>
    <w:p w:rsidR="00D5207E" w:rsidRPr="00D5207E" w:rsidRDefault="00D5207E" w:rsidP="00D5207E">
      <w:pPr>
        <w:pStyle w:val="Default"/>
        <w:rPr>
          <w:sz w:val="20"/>
          <w:szCs w:val="20"/>
        </w:rPr>
      </w:pPr>
      <w:r>
        <w:rPr>
          <w:sz w:val="20"/>
          <w:szCs w:val="20"/>
        </w:rPr>
        <w:br/>
        <w:t xml:space="preserve">7. </w:t>
      </w:r>
      <w:r w:rsidRPr="00D5207E">
        <w:rPr>
          <w:b/>
          <w:bCs/>
          <w:sz w:val="20"/>
          <w:szCs w:val="20"/>
          <w:highlight w:val="green"/>
        </w:rPr>
        <w:t>Reign of Terror</w:t>
      </w:r>
      <w:r w:rsidRPr="00D5207E">
        <w:rPr>
          <w:b/>
          <w:bCs/>
          <w:sz w:val="20"/>
          <w:szCs w:val="20"/>
        </w:rPr>
        <w:t xml:space="preserve"> </w:t>
      </w:r>
      <w:r w:rsidRPr="00D5207E">
        <w:rPr>
          <w:sz w:val="20"/>
          <w:szCs w:val="20"/>
        </w:rPr>
        <w:t xml:space="preserve">(1793-94) </w:t>
      </w:r>
      <w:r>
        <w:rPr>
          <w:sz w:val="20"/>
          <w:szCs w:val="20"/>
        </w:rPr>
        <w:br/>
      </w:r>
    </w:p>
    <w:p w:rsidR="00D5207E" w:rsidRPr="00D5207E" w:rsidRDefault="00D5207E" w:rsidP="00D5207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It was the </w:t>
      </w:r>
      <w:r w:rsidRPr="00D5207E">
        <w:rPr>
          <w:rFonts w:ascii="Verdana" w:hAnsi="Verdana" w:cs="Verdana"/>
          <w:b/>
          <w:color w:val="000000"/>
          <w:sz w:val="20"/>
          <w:szCs w:val="20"/>
        </w:rPr>
        <w:t>most notorious event of the Revolution.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Pr="00D5207E" w:rsidRDefault="00D5207E" w:rsidP="00D5207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color w:val="000000"/>
          <w:sz w:val="20"/>
          <w:szCs w:val="20"/>
        </w:rPr>
      </w:pPr>
      <w:r w:rsidRPr="00D5207E">
        <w:rPr>
          <w:rFonts w:ascii="Verdana" w:hAnsi="Verdana" w:cs="Verdana"/>
          <w:b/>
          <w:color w:val="000000"/>
          <w:sz w:val="20"/>
          <w:szCs w:val="20"/>
        </w:rPr>
        <w:t xml:space="preserve">Queen Marie Antoinette was executed in October 1793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Default="00D5207E" w:rsidP="00D5207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About 40,000 people throughout France were executed or died in prison; many by 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green"/>
        </w:rPr>
        <w:t>guillotine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.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d. </w:t>
      </w:r>
      <w:r w:rsidRPr="00D5207E">
        <w:rPr>
          <w:rFonts w:ascii="Verdana" w:hAnsi="Verdana" w:cs="Verdana"/>
          <w:color w:val="000000"/>
          <w:sz w:val="24"/>
          <w:szCs w:val="24"/>
        </w:rPr>
        <w:t xml:space="preserve">Executions became a spectator sport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f. The Terror became a political weapon; it was </w:t>
      </w:r>
      <w:r w:rsidRPr="00D5207E">
        <w:rPr>
          <w:rFonts w:ascii="Verdana" w:hAnsi="Verdana" w:cs="Verdana"/>
          <w:b/>
          <w:color w:val="000000"/>
          <w:sz w:val="20"/>
          <w:szCs w:val="20"/>
        </w:rPr>
        <w:t>not directed at any class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in particular</w:t>
      </w:r>
    </w:p>
    <w:p w:rsidR="00D5207E" w:rsidRPr="00D5207E" w:rsidRDefault="00D5207E" w:rsidP="00D5207E">
      <w:pPr>
        <w:pStyle w:val="Default"/>
        <w:rPr>
          <w:rFonts w:cstheme="minorBidi"/>
          <w:color w:val="auto"/>
        </w:rPr>
      </w:pPr>
      <w:r>
        <w:rPr>
          <w:sz w:val="20"/>
          <w:szCs w:val="20"/>
        </w:rPr>
        <w:tab/>
      </w:r>
    </w:p>
    <w:p w:rsidR="00D5207E" w:rsidRDefault="00D5207E" w:rsidP="00D520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Most deaths occurred in places in open revolt against the Convention, such as the </w:t>
      </w:r>
      <w:proofErr w:type="spellStart"/>
      <w:r w:rsidRPr="00D5207E">
        <w:rPr>
          <w:rFonts w:ascii="Verdana" w:hAnsi="Verdana" w:cs="Verdana"/>
          <w:b/>
          <w:bCs/>
          <w:color w:val="000000"/>
          <w:sz w:val="20"/>
          <w:szCs w:val="20"/>
          <w:highlight w:val="yellow"/>
        </w:rPr>
        <w:t>Vendée</w:t>
      </w:r>
      <w:proofErr w:type="spellEnd"/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,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in western France.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2880"/>
        <w:rPr>
          <w:rFonts w:ascii="Verdana" w:hAnsi="Verdana" w:cs="Verdana"/>
          <w:color w:val="000000"/>
          <w:sz w:val="20"/>
          <w:szCs w:val="20"/>
        </w:rPr>
      </w:pPr>
    </w:p>
    <w:p w:rsidR="00D5207E" w:rsidRDefault="00D5207E" w:rsidP="00D5207E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g. </w:t>
      </w:r>
      <w:r w:rsidRPr="00D5207E">
        <w:rPr>
          <w:sz w:val="20"/>
          <w:szCs w:val="20"/>
        </w:rPr>
        <w:t xml:space="preserve">Eventually, </w:t>
      </w:r>
      <w:r w:rsidRPr="00D5207E">
        <w:rPr>
          <w:b/>
          <w:sz w:val="20"/>
          <w:szCs w:val="20"/>
        </w:rPr>
        <w:t>no one could feel safe from Robespierre’s terror</w:t>
      </w:r>
      <w:r w:rsidRPr="00D5207E">
        <w:rPr>
          <w:sz w:val="20"/>
          <w:szCs w:val="20"/>
        </w:rPr>
        <w:t xml:space="preserve"> as </w:t>
      </w:r>
      <w:r w:rsidRPr="00D5207E">
        <w:rPr>
          <w:b/>
          <w:sz w:val="20"/>
          <w:szCs w:val="20"/>
        </w:rPr>
        <w:t>leading Jacobins</w:t>
      </w:r>
      <w:r>
        <w:rPr>
          <w:sz w:val="20"/>
          <w:szCs w:val="20"/>
        </w:rPr>
        <w:t xml:space="preserve">, </w:t>
      </w:r>
      <w:r w:rsidRPr="00D5207E">
        <w:rPr>
          <w:b/>
          <w:sz w:val="20"/>
          <w:szCs w:val="20"/>
        </w:rPr>
        <w:t>including Danton</w:t>
      </w:r>
      <w:r>
        <w:rPr>
          <w:sz w:val="20"/>
          <w:szCs w:val="20"/>
        </w:rPr>
        <w:t>,</w:t>
      </w:r>
      <w:r w:rsidRPr="00D5207E">
        <w:rPr>
          <w:sz w:val="20"/>
          <w:szCs w:val="20"/>
        </w:rPr>
        <w:t xml:space="preserve"> who opposed Robespierre were eventually executed. </w:t>
      </w:r>
    </w:p>
    <w:p w:rsidR="00D5207E" w:rsidRPr="00D5207E" w:rsidRDefault="00D5207E" w:rsidP="00D5207E">
      <w:pPr>
        <w:pStyle w:val="Default"/>
        <w:rPr>
          <w:sz w:val="20"/>
          <w:szCs w:val="20"/>
        </w:rPr>
      </w:pPr>
      <w:r>
        <w:rPr>
          <w:sz w:val="20"/>
          <w:szCs w:val="20"/>
        </w:rPr>
        <w:br/>
        <w:t xml:space="preserve">8. </w:t>
      </w:r>
      <w:r w:rsidRPr="00D5207E">
        <w:rPr>
          <w:sz w:val="20"/>
          <w:szCs w:val="20"/>
        </w:rPr>
        <w:t xml:space="preserve">“Republic of Virtue” emerged as a new political culture under Robespierre to inculcate revolutionary virtue. </w:t>
      </w:r>
      <w:r>
        <w:rPr>
          <w:sz w:val="20"/>
          <w:szCs w:val="20"/>
        </w:rPr>
        <w:br/>
      </w:r>
    </w:p>
    <w:p w:rsidR="00D5207E" w:rsidRPr="00D5207E" w:rsidRDefault="00D5207E" w:rsidP="00D5207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Cult of the Supreme Being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was introduced in June 1794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Pr="00D5207E" w:rsidRDefault="00D5207E" w:rsidP="00D520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b/>
          <w:color w:val="000000"/>
          <w:sz w:val="20"/>
          <w:szCs w:val="20"/>
        </w:rPr>
        <w:t>Notre Dame Cathedra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l was converted into the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“Temple of Reason.”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9. </w:t>
      </w:r>
      <w:r w:rsidRPr="00D5207E">
        <w:rPr>
          <w:rFonts w:ascii="Verdana" w:hAnsi="Verdana" w:cs="Verdana"/>
          <w:b/>
          <w:color w:val="000000"/>
          <w:sz w:val="20"/>
          <w:szCs w:val="20"/>
        </w:rPr>
        <w:t>End of the Terror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Opposition to Robespierre mounted in </w:t>
      </w:r>
      <w:proofErr w:type="gramStart"/>
      <w:r w:rsidRPr="00D5207E">
        <w:rPr>
          <w:rFonts w:ascii="Verdana" w:hAnsi="Verdana" w:cs="Verdana"/>
          <w:color w:val="000000"/>
          <w:sz w:val="20"/>
          <w:szCs w:val="20"/>
        </w:rPr>
        <w:t>July,</w:t>
      </w:r>
      <w:proofErr w:type="gramEnd"/>
      <w:r w:rsidRPr="00D5207E">
        <w:rPr>
          <w:rFonts w:ascii="Verdana" w:hAnsi="Verdana" w:cs="Verdana"/>
          <w:color w:val="000000"/>
          <w:sz w:val="20"/>
          <w:szCs w:val="20"/>
        </w:rPr>
        <w:t xml:space="preserve"> 1794. </w:t>
      </w:r>
    </w:p>
    <w:p w:rsidR="00D5207E" w:rsidRPr="00D5207E" w:rsidRDefault="00D5207E" w:rsidP="00D5207E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On July 27, </w:t>
      </w:r>
      <w:r w:rsidRPr="00D5207E">
        <w:rPr>
          <w:rFonts w:ascii="Verdana" w:hAnsi="Verdana" w:cs="Verdana"/>
          <w:b/>
          <w:color w:val="000000"/>
          <w:sz w:val="20"/>
          <w:szCs w:val="20"/>
          <w:highlight w:val="green"/>
        </w:rPr>
        <w:t>1794, Robespierre was denounced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in the Convention, arrested, and </w:t>
      </w:r>
      <w:r w:rsidRPr="00D5207E">
        <w:rPr>
          <w:rFonts w:ascii="Verdana" w:hAnsi="Verdana" w:cs="Verdana"/>
          <w:b/>
          <w:color w:val="000000"/>
          <w:sz w:val="20"/>
          <w:szCs w:val="20"/>
          <w:highlight w:val="yellow"/>
        </w:rPr>
        <w:t>executed the next day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, along with his close associates.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/>
          <w:sz w:val="24"/>
          <w:szCs w:val="24"/>
        </w:rPr>
      </w:pP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>Thermidorian Reaction (1794)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: ended reign of terror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Constituted a significant swing to the right (conservatism). </w:t>
      </w:r>
    </w:p>
    <w:p w:rsidR="00D5207E" w:rsidRPr="00D5207E" w:rsidRDefault="00D5207E" w:rsidP="00D5207E">
      <w:pPr>
        <w:pStyle w:val="Default"/>
        <w:rPr>
          <w:sz w:val="20"/>
          <w:szCs w:val="20"/>
        </w:rPr>
      </w:pPr>
      <w:r>
        <w:rPr>
          <w:sz w:val="20"/>
          <w:szCs w:val="20"/>
        </w:rPr>
        <w:br/>
      </w:r>
      <w:r w:rsidRPr="00D5207E">
        <w:rPr>
          <w:b/>
          <w:bCs/>
          <w:sz w:val="20"/>
          <w:szCs w:val="20"/>
        </w:rPr>
        <w:t xml:space="preserve">Coup </w:t>
      </w:r>
      <w:proofErr w:type="spellStart"/>
      <w:r w:rsidRPr="00D5207E">
        <w:rPr>
          <w:b/>
          <w:bCs/>
          <w:sz w:val="20"/>
          <w:szCs w:val="20"/>
        </w:rPr>
        <w:t>d’Ètat</w:t>
      </w:r>
      <w:proofErr w:type="spellEnd"/>
      <w:r w:rsidRPr="00D5207E">
        <w:rPr>
          <w:b/>
          <w:bCs/>
          <w:sz w:val="20"/>
          <w:szCs w:val="20"/>
        </w:rPr>
        <w:t xml:space="preserve"> Brumaire</w:t>
      </w:r>
      <w:r w:rsidRPr="00D5207E">
        <w:rPr>
          <w:sz w:val="20"/>
          <w:szCs w:val="20"/>
        </w:rPr>
        <w:t xml:space="preserve">, </w:t>
      </w:r>
      <w:proofErr w:type="gramStart"/>
      <w:r w:rsidRPr="00D5207E">
        <w:rPr>
          <w:sz w:val="20"/>
          <w:szCs w:val="20"/>
        </w:rPr>
        <w:t>November,</w:t>
      </w:r>
      <w:proofErr w:type="gramEnd"/>
      <w:r w:rsidRPr="00D5207E">
        <w:rPr>
          <w:sz w:val="20"/>
          <w:szCs w:val="20"/>
        </w:rPr>
        <w:t xml:space="preserve"> 1799 </w:t>
      </w:r>
    </w:p>
    <w:p w:rsid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Upon returning from Egypt with his forces, </w:t>
      </w:r>
      <w:bookmarkStart w:id="0" w:name="_GoBack"/>
      <w:r w:rsidRPr="00D5207E">
        <w:rPr>
          <w:rFonts w:ascii="Verdana" w:hAnsi="Verdana" w:cs="Verdana"/>
          <w:b/>
          <w:color w:val="000000"/>
          <w:sz w:val="20"/>
          <w:szCs w:val="20"/>
        </w:rPr>
        <w:t>Napoleon drove legislators from the Legislative Assembly.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 </w:t>
      </w:r>
      <w:bookmarkEnd w:id="0"/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  <w:r w:rsidRPr="00D5207E">
        <w:rPr>
          <w:rFonts w:ascii="Verdana" w:hAnsi="Verdana" w:cs="Verdana"/>
          <w:color w:val="000000"/>
          <w:sz w:val="20"/>
          <w:szCs w:val="20"/>
        </w:rPr>
        <w:t xml:space="preserve"> A </w:t>
      </w:r>
      <w:r w:rsidRPr="00D5207E">
        <w:rPr>
          <w:rFonts w:ascii="Verdana" w:hAnsi="Verdana" w:cs="Verdana"/>
          <w:b/>
          <w:bCs/>
          <w:color w:val="000000"/>
          <w:sz w:val="20"/>
          <w:szCs w:val="20"/>
        </w:rPr>
        <w:t xml:space="preserve">plebiscite </w:t>
      </w:r>
      <w:r w:rsidRPr="00D5207E">
        <w:rPr>
          <w:rFonts w:ascii="Verdana" w:hAnsi="Verdana" w:cs="Verdana"/>
          <w:color w:val="000000"/>
          <w:sz w:val="20"/>
          <w:szCs w:val="20"/>
        </w:rPr>
        <w:t xml:space="preserve">(general referendum) overwhelmingly approved: 3,011,007 to 1,562. </w:t>
      </w:r>
    </w:p>
    <w:p w:rsidR="00D5207E" w:rsidRPr="00D5207E" w:rsidRDefault="00D5207E" w:rsidP="00D5207E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Verdana"/>
          <w:color w:val="000000"/>
          <w:sz w:val="20"/>
          <w:szCs w:val="20"/>
        </w:rPr>
      </w:pPr>
    </w:p>
    <w:p w:rsidR="00D5207E" w:rsidRPr="00835695" w:rsidRDefault="00D5207E" w:rsidP="00D5207E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835695" w:rsidRDefault="00835695" w:rsidP="0083569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835695" w:rsidRPr="004C2031" w:rsidRDefault="00835695" w:rsidP="0083569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4C2031" w:rsidRPr="004C2031" w:rsidRDefault="004C2031" w:rsidP="004C2031">
      <w:pPr>
        <w:pStyle w:val="Default"/>
        <w:ind w:firstLine="720"/>
        <w:rPr>
          <w:sz w:val="20"/>
          <w:szCs w:val="20"/>
        </w:rPr>
      </w:pPr>
    </w:p>
    <w:p w:rsidR="004C2031" w:rsidRPr="004C2031" w:rsidRDefault="004C2031" w:rsidP="004C2031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 w:cs="Verdana"/>
          <w:color w:val="000000"/>
          <w:sz w:val="20"/>
          <w:szCs w:val="20"/>
        </w:rPr>
      </w:pPr>
    </w:p>
    <w:p w:rsid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9239EF" w:rsidRPr="009239EF" w:rsidRDefault="009239EF" w:rsidP="009239EF">
      <w:pPr>
        <w:pStyle w:val="Default"/>
        <w:rPr>
          <w:sz w:val="20"/>
          <w:szCs w:val="20"/>
        </w:rPr>
      </w:pPr>
    </w:p>
    <w:p w:rsidR="009239EF" w:rsidRPr="009239EF" w:rsidRDefault="009239EF" w:rsidP="009239EF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:rsidR="00F554E4" w:rsidRPr="00F554E4" w:rsidRDefault="00F554E4" w:rsidP="00F20D0F">
      <w:pPr>
        <w:rPr>
          <w:b/>
        </w:rPr>
      </w:pPr>
    </w:p>
    <w:p w:rsidR="00F554E4" w:rsidRPr="00F554E4" w:rsidRDefault="00F554E4" w:rsidP="00F554E4"/>
    <w:sectPr w:rsidR="00F554E4" w:rsidRPr="00F554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4723"/>
    <w:multiLevelType w:val="hybridMultilevel"/>
    <w:tmpl w:val="121E64B4"/>
    <w:lvl w:ilvl="0" w:tplc="4B846B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517995"/>
    <w:multiLevelType w:val="hybridMultilevel"/>
    <w:tmpl w:val="5360E7F6"/>
    <w:lvl w:ilvl="0" w:tplc="8A962B78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46346"/>
    <w:multiLevelType w:val="hybridMultilevel"/>
    <w:tmpl w:val="01C8C72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7A53EA"/>
    <w:multiLevelType w:val="hybridMultilevel"/>
    <w:tmpl w:val="2A427C8A"/>
    <w:lvl w:ilvl="0" w:tplc="90FEFA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D56110B"/>
    <w:multiLevelType w:val="hybridMultilevel"/>
    <w:tmpl w:val="5EC060AE"/>
    <w:lvl w:ilvl="0" w:tplc="90FEFA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FE13E80"/>
    <w:multiLevelType w:val="hybridMultilevel"/>
    <w:tmpl w:val="4CFCACD4"/>
    <w:lvl w:ilvl="0" w:tplc="7B20EA9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23A3BDB"/>
    <w:multiLevelType w:val="hybridMultilevel"/>
    <w:tmpl w:val="AEF6AF8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467116"/>
    <w:multiLevelType w:val="hybridMultilevel"/>
    <w:tmpl w:val="79D2F632"/>
    <w:lvl w:ilvl="0" w:tplc="566C02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0200C4"/>
    <w:multiLevelType w:val="hybridMultilevel"/>
    <w:tmpl w:val="A98622B4"/>
    <w:lvl w:ilvl="0" w:tplc="39AA87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1374E6E"/>
    <w:multiLevelType w:val="hybridMultilevel"/>
    <w:tmpl w:val="9F586ED6"/>
    <w:lvl w:ilvl="0" w:tplc="90FEFA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5247216"/>
    <w:multiLevelType w:val="hybridMultilevel"/>
    <w:tmpl w:val="05B89E4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41AD4319"/>
    <w:multiLevelType w:val="hybridMultilevel"/>
    <w:tmpl w:val="A2508780"/>
    <w:lvl w:ilvl="0" w:tplc="814E0DCC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047049E"/>
    <w:multiLevelType w:val="hybridMultilevel"/>
    <w:tmpl w:val="A3BE328A"/>
    <w:lvl w:ilvl="0" w:tplc="2EE8CB4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10F776C"/>
    <w:multiLevelType w:val="hybridMultilevel"/>
    <w:tmpl w:val="D638AFDA"/>
    <w:lvl w:ilvl="0" w:tplc="15FCE11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90939D9"/>
    <w:multiLevelType w:val="hybridMultilevel"/>
    <w:tmpl w:val="105E395C"/>
    <w:lvl w:ilvl="0" w:tplc="C93A31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0C6245"/>
    <w:multiLevelType w:val="hybridMultilevel"/>
    <w:tmpl w:val="2A427C8A"/>
    <w:lvl w:ilvl="0" w:tplc="90FEFA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03503F1"/>
    <w:multiLevelType w:val="hybridMultilevel"/>
    <w:tmpl w:val="0CAC6F16"/>
    <w:lvl w:ilvl="0" w:tplc="DB90DF6E">
      <w:start w:val="1"/>
      <w:numFmt w:val="lowerLetter"/>
      <w:lvlText w:val="%1."/>
      <w:lvlJc w:val="left"/>
      <w:pPr>
        <w:ind w:left="180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5B9790E"/>
    <w:multiLevelType w:val="hybridMultilevel"/>
    <w:tmpl w:val="AEF6AF8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084BED"/>
    <w:multiLevelType w:val="hybridMultilevel"/>
    <w:tmpl w:val="13920C6C"/>
    <w:lvl w:ilvl="0" w:tplc="90FEFA88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12"/>
  </w:num>
  <w:num w:numId="4">
    <w:abstractNumId w:val="5"/>
  </w:num>
  <w:num w:numId="5">
    <w:abstractNumId w:val="13"/>
  </w:num>
  <w:num w:numId="6">
    <w:abstractNumId w:val="8"/>
  </w:num>
  <w:num w:numId="7">
    <w:abstractNumId w:val="1"/>
  </w:num>
  <w:num w:numId="8">
    <w:abstractNumId w:val="18"/>
  </w:num>
  <w:num w:numId="9">
    <w:abstractNumId w:val="15"/>
  </w:num>
  <w:num w:numId="10">
    <w:abstractNumId w:val="3"/>
  </w:num>
  <w:num w:numId="11">
    <w:abstractNumId w:val="11"/>
  </w:num>
  <w:num w:numId="12">
    <w:abstractNumId w:val="9"/>
  </w:num>
  <w:num w:numId="13">
    <w:abstractNumId w:val="6"/>
  </w:num>
  <w:num w:numId="14">
    <w:abstractNumId w:val="17"/>
  </w:num>
  <w:num w:numId="15">
    <w:abstractNumId w:val="4"/>
  </w:num>
  <w:num w:numId="16">
    <w:abstractNumId w:val="2"/>
  </w:num>
  <w:num w:numId="17">
    <w:abstractNumId w:val="7"/>
  </w:num>
  <w:num w:numId="18">
    <w:abstractNumId w:val="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jMytjAztDCxNDBW0lEKTi0uzszPAykwrAUApvv/lCwAAAA="/>
  </w:docVars>
  <w:rsids>
    <w:rsidRoot w:val="009A1116"/>
    <w:rsid w:val="004C2031"/>
    <w:rsid w:val="00835695"/>
    <w:rsid w:val="009239EF"/>
    <w:rsid w:val="009A1116"/>
    <w:rsid w:val="00C745ED"/>
    <w:rsid w:val="00D5207E"/>
    <w:rsid w:val="00D529D2"/>
    <w:rsid w:val="00F20D0F"/>
    <w:rsid w:val="00F40CCF"/>
    <w:rsid w:val="00F55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AE419"/>
  <w15:chartTrackingRefBased/>
  <w15:docId w15:val="{66189011-C2EC-4E87-889A-6BD08B33C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4E4"/>
    <w:pPr>
      <w:ind w:left="720"/>
      <w:contextualSpacing/>
    </w:pPr>
  </w:style>
  <w:style w:type="paragraph" w:customStyle="1" w:styleId="Default">
    <w:name w:val="Default"/>
    <w:rsid w:val="009239EF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6</TotalTime>
  <Pages>8</Pages>
  <Words>1757</Words>
  <Characters>1001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1-13T21:57:00Z</dcterms:created>
  <dcterms:modified xsi:type="dcterms:W3CDTF">2020-01-15T21:58:00Z</dcterms:modified>
</cp:coreProperties>
</file>